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25D5E814"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w:t>
      </w:r>
      <w:r w:rsidR="00025E5A">
        <w:t xml:space="preserve">confident in one’s ability to use data </w:t>
      </w:r>
      <w:r>
        <w:t>can be personally empowering because of the</w:t>
      </w:r>
      <w:r w:rsidR="00025E5A">
        <w:t xml:space="preserve"> many</w:t>
      </w:r>
      <w:r>
        <w:t xml:space="preserve"> parts of our lives–from paying energy bills to interpreting news articles–that </w:t>
      </w:r>
      <w:r w:rsidR="00025E5A">
        <w:t>involve data</w:t>
      </w:r>
      <w:r>
        <w:t xml:space="preserve">. While there has been research on work with data in mathematics content areas, less has focused on such practices in science and engineering educational settings. </w:t>
      </w:r>
      <w:r w:rsidR="00AE7D63">
        <w:t xml:space="preserve">The present study explores </w:t>
      </w:r>
      <w:r w:rsidR="00025E5A">
        <w:t xml:space="preserve">how learners experience </w:t>
      </w:r>
      <w:r w:rsidR="00AE7D63">
        <w:t xml:space="preserve">work with data </w:t>
      </w:r>
      <w:r w:rsidR="005D6892">
        <w:t>in terms of learners’ engagement. This study also provides insight into relations between work with data, youths’ characteristics, and their engage</w:t>
      </w:r>
      <w:r w:rsidR="00562672">
        <w:t>m</w:t>
      </w:r>
      <w:r w:rsidR="005D6892">
        <w:t xml:space="preserve">ent. </w:t>
      </w:r>
      <w:r w:rsidR="00AE7D63">
        <w:t>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w:t>
      </w:r>
      <w:r w:rsidR="00025E5A">
        <w:t xml:space="preserve">Through the use of an innovative Latent Profile Analysis technique, six distinct </w:t>
      </w:r>
      <w:r w:rsidR="00AE7D63">
        <w:t xml:space="preserve">profiles of engagement were identified, representing distinct configurations of </w:t>
      </w:r>
      <w:r w:rsidR="00025E5A">
        <w:t>youths’</w:t>
      </w:r>
      <w:r w:rsidR="00AE7D63">
        <w:t xml:space="preserve"> </w:t>
      </w:r>
      <w:r w:rsidR="00025E5A">
        <w:t>engagement—cognitive, behavioral, and affective—and its key conditions, youths’ perceptions of how challenging the activity was and how good at it they perceived themselves to be.</w:t>
      </w:r>
      <w:r w:rsidR="00AE7D63">
        <w:t xml:space="preserve"> Relations between the profiles of engagement and each of the aspects of work with data were </w:t>
      </w:r>
      <w:r w:rsidR="00025E5A">
        <w:t>slight</w:t>
      </w:r>
      <w:r w:rsidR="00AE7D63">
        <w:t>: Notable exceptions were the generating data and data modeling were significantly associated with full engagement</w:t>
      </w:r>
      <w:r w:rsidR="00025E5A">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2F78089" w:rsidR="002B5706" w:rsidRDefault="00900650" w:rsidP="00B523C9">
      <w:pPr>
        <w:pStyle w:val="CommentText"/>
        <w:spacing w:line="480" w:lineRule="auto"/>
        <w:ind w:firstLine="677"/>
        <w:rPr>
          <w:rFonts w:ascii="Times New Roman" w:hAnsi="Times New Roman" w:cs="Times New Roman"/>
          <w:sz w:val="24"/>
          <w:szCs w:val="24"/>
        </w:rPr>
      </w:pPr>
      <w:bookmarkStart w:id="1" w:name="_GoBack"/>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McCaffrey, Lockwood, Koretz, &amp; Hamilton, 2003) and teachers about students (Horn, Kane, &amp; Wilson, 2015). While there has been a lot of attention in higher and K-12 education on the roles that data in its many forms has, we have not considered exactly what</w:t>
      </w:r>
      <w:r w:rsidR="0027285A">
        <w:rPr>
          <w:rFonts w:ascii="Times New Roman" w:hAnsi="Times New Roman" w:cs="Times New Roman"/>
          <w:sz w:val="24"/>
          <w:szCs w:val="24"/>
        </w:rPr>
        <w:t xml:space="preserve"> the relationship between learners and data—created by them, provided to them, or used to assess them—ought to be.</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69F987FB" w:rsidR="00005497" w:rsidRDefault="00005497" w:rsidP="001E7E52">
      <w:pPr>
        <w:pStyle w:val="CommentText"/>
        <w:spacing w:line="480" w:lineRule="auto"/>
        <w:ind w:firstLine="677"/>
      </w:pPr>
      <w:r>
        <w:rPr>
          <w:rFonts w:ascii="Times New Roman" w:hAnsi="Times New Roman" w:cs="Times New Roman"/>
          <w:sz w:val="24"/>
          <w:szCs w:val="24"/>
        </w:rPr>
        <w:t xml:space="preserve">This study aims to provide some understanding of how learners experience work with data. </w:t>
      </w:r>
      <w:r w:rsidRPr="00C7092E">
        <w:rPr>
          <w:rFonts w:ascii="Times New Roman" w:hAnsi="Times New Roman" w:cs="Times New Roman"/>
          <w:sz w:val="24"/>
          <w:szCs w:val="24"/>
        </w:rPr>
        <w:t>Through work with data</w:t>
      </w:r>
      <w:r>
        <w:rPr>
          <w:rFonts w:ascii="Times New Roman" w:hAnsi="Times New Roman" w:cs="Times New Roman"/>
          <w:sz w:val="24"/>
          <w:szCs w:val="24"/>
        </w:rPr>
        <w:t>,</w:t>
      </w:r>
      <w:r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Pr="00C7092E">
        <w:rPr>
          <w:rFonts w:ascii="Times New Roman" w:hAnsi="Times New Roman" w:cs="Times New Roman"/>
          <w:sz w:val="24"/>
          <w:szCs w:val="24"/>
        </w:rPr>
        <w:t xml:space="preserve">transform from consumers of knowledge to creators of knowledge (Hancock, Kaput, &amp; Goldsmith, 1992; Lehrer &amp; Schaubl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xml:space="preserve">, 2013). This work, then supports learners to create new knowledge in learning </w:t>
      </w:r>
      <w:r>
        <w:rPr>
          <w:rFonts w:ascii="Times New Roman" w:hAnsi="Times New Roman" w:cs="Times New Roman"/>
          <w:sz w:val="24"/>
          <w:szCs w:val="24"/>
        </w:rPr>
        <w:lastRenderedPageBreak/>
        <w:t>environments and classrooms—</w:t>
      </w:r>
      <w:r w:rsidRPr="00C7092E">
        <w:rPr>
          <w:rFonts w:ascii="Times New Roman" w:hAnsi="Times New Roman" w:cs="Times New Roman"/>
          <w:sz w:val="24"/>
          <w:szCs w:val="24"/>
        </w:rPr>
        <w:t>an aim of recent reform efforts that cast a vision of learning that emphasizes</w:t>
      </w:r>
      <w:r>
        <w:rPr>
          <w:rFonts w:ascii="Times New Roman" w:hAnsi="Times New Roman" w:cs="Times New Roman"/>
          <w:sz w:val="24"/>
          <w:szCs w:val="24"/>
        </w:rPr>
        <w:t xml:space="preserve"> not just knowing </w:t>
      </w:r>
      <w:r>
        <w:rPr>
          <w:rFonts w:ascii="Times New Roman" w:hAnsi="Times New Roman" w:cs="Times New Roman"/>
          <w:i/>
          <w:sz w:val="24"/>
          <w:szCs w:val="24"/>
        </w:rPr>
        <w:t xml:space="preserve">about </w:t>
      </w:r>
      <w:r>
        <w:rPr>
          <w:rFonts w:ascii="Times New Roman" w:hAnsi="Times New Roman" w:cs="Times New Roman"/>
          <w:sz w:val="24"/>
          <w:szCs w:val="24"/>
        </w:rPr>
        <w:t>key concepts, but</w:t>
      </w:r>
      <w:r w:rsidRPr="00C7092E">
        <w:rPr>
          <w:rFonts w:ascii="Times New Roman" w:hAnsi="Times New Roman" w:cs="Times New Roman"/>
          <w:sz w:val="24"/>
          <w:szCs w:val="24"/>
        </w:rPr>
        <w:t xml:space="preserve"> participati</w:t>
      </w:r>
      <w:r>
        <w:rPr>
          <w:rFonts w:ascii="Times New Roman" w:hAnsi="Times New Roman" w:cs="Times New Roman"/>
          <w:sz w:val="24"/>
          <w:szCs w:val="24"/>
        </w:rPr>
        <w:t>ng</w:t>
      </w:r>
      <w:r w:rsidRPr="00C7092E">
        <w:rPr>
          <w:rFonts w:ascii="Times New Roman" w:hAnsi="Times New Roman" w:cs="Times New Roman"/>
          <w:sz w:val="24"/>
          <w:szCs w:val="24"/>
        </w:rPr>
        <w:t xml:space="preserve"> in the practices of STEM disciplines</w:t>
      </w:r>
      <w:r>
        <w:rPr>
          <w:rFonts w:ascii="Times New Roman" w:hAnsi="Times New Roman" w:cs="Times New Roman"/>
          <w:sz w:val="24"/>
          <w:szCs w:val="24"/>
        </w:rPr>
        <w:t>, foci of both science and mathematics curricular standards</w:t>
      </w:r>
      <w:r w:rsidRPr="00C7092E">
        <w:rPr>
          <w:rFonts w:ascii="Times New Roman" w:hAnsi="Times New Roman" w:cs="Times New Roman"/>
          <w:sz w:val="24"/>
          <w:szCs w:val="24"/>
        </w:rPr>
        <w:t xml:space="preserve"> (NGSS Lead States, 2013; National Governors Association Center for Best Practices, Council of Chi</w:t>
      </w:r>
      <w:r>
        <w:rPr>
          <w:rFonts w:ascii="Times New Roman" w:hAnsi="Times New Roman" w:cs="Times New Roman"/>
          <w:sz w:val="24"/>
          <w:szCs w:val="24"/>
        </w:rPr>
        <w:t>ef State School Officers, 2010). Indeed, work with data presents an area of overlap between the two sets of standards.</w:t>
      </w:r>
    </w:p>
    <w:p w14:paraId="05974EE5" w14:textId="13D38E1D" w:rsidR="0091385E" w:rsidRDefault="00AE7D63" w:rsidP="003D7849">
      <w:pPr>
        <w:pStyle w:val="BodyText"/>
      </w:pPr>
      <w:r>
        <w:t>The purpose of this study, then,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t xml:space="preserve"> explore </w:t>
      </w:r>
      <w:r w:rsidR="005B3968">
        <w:t>these topics in the context</w:t>
      </w:r>
      <w:r>
        <w:t xml:space="preserve"> of outside-of-school STEM enrichment programs carri</w:t>
      </w:r>
      <w:r w:rsidR="00BE59E9">
        <w:t>ed out during the summer</w:t>
      </w:r>
      <w:r w:rsidR="005B3968">
        <w:t xml:space="preserve">, possibly valuable settings to introduce youth to STEM-related data in a context that can build upon youths’ interests. </w:t>
      </w:r>
      <w:r>
        <w:t>Knowing more about</w:t>
      </w:r>
      <w:r w:rsidR="00025E5A">
        <w:t xml:space="preserve"> youths’ experiences in working with data</w:t>
      </w:r>
      <w:r>
        <w:t xml:space="preserve"> can also provide a foundation for subsequent work to explore how particular curricula and engaging experiences for youth spark their interest in</w:t>
      </w:r>
      <w:r w:rsidR="00025E5A">
        <w:t xml:space="preserve"> STEM</w:t>
      </w:r>
      <w:r>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2" w:name="defining-work-with-data-need-to-cut-500-"/>
      <w:bookmarkEnd w:id="2"/>
      <w:r>
        <w:t>Defining Work with Data</w:t>
      </w:r>
    </w:p>
    <w:p w14:paraId="0933AD2B" w14:textId="7848345F" w:rsidR="005F327F" w:rsidRDefault="00AE7D63">
      <w:pPr>
        <w:pStyle w:val="BodyText"/>
      </w:pPr>
      <w:r>
        <w:t xml:space="preserve">Work with data has been conceived in </w:t>
      </w:r>
      <w:r w:rsidR="00A2143C">
        <w:t>many distinct but related</w:t>
      </w:r>
      <w:r>
        <w:t xml:space="preserve">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t>(1992)</w:t>
      </w:r>
      <w:r w:rsidR="00A2143C">
        <w:t xml:space="preserve"> provided a useful </w:t>
      </w:r>
      <w:r>
        <w:t xml:space="preserve">description of </w:t>
      </w:r>
      <w:r w:rsidR="00A2143C">
        <w:t xml:space="preserve">the process of working with data in general, namely, </w:t>
      </w:r>
      <w:r>
        <w:t xml:space="preserve">“using data to solve real </w:t>
      </w:r>
      <w:r>
        <w:lastRenderedPageBreak/>
        <w:t xml:space="preserve">problems and to answer authentic questions” (p. 337). Hancock et al. (1992) focus </w:t>
      </w:r>
      <w:r w:rsidR="00A2143C">
        <w:t xml:space="preserve">specifically </w:t>
      </w:r>
      <w:r>
        <w:t xml:space="preserve">on two </w:t>
      </w:r>
      <w:r w:rsidR="00A2143C">
        <w:t>over-arching activities</w:t>
      </w:r>
      <w:r>
        <w:t xml:space="preserve">,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221ED45A" w:rsidR="005F327F" w:rsidRDefault="00AE7D63" w:rsidP="00A2143C">
      <w:pPr>
        <w:pStyle w:val="BodyText"/>
      </w:pPr>
      <w:r>
        <w:t>Because there is not an agreed-upon definition of work with data</w:t>
      </w:r>
      <w:r w:rsidR="00A2143C">
        <w:t>, we</w:t>
      </w:r>
      <w:r>
        <w:t xml:space="preserve"> focus on the core aspects that scholars have most often included in their conceptualizations</w:t>
      </w:r>
      <w:r w:rsidR="00A2143C">
        <w:t xml:space="preserve">. In particular, we focus on five key aspects that are most useful for investigating work with data </w:t>
      </w:r>
      <w:r w:rsidR="00A2143C">
        <w:t>all of the STEM content areas</w:t>
      </w:r>
      <w:r w:rsidR="00A2143C">
        <w:t>:</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09D7322E" w14:textId="77777777" w:rsidR="007E2DC9" w:rsidRDefault="007E2DC9" w:rsidP="007E2DC9">
      <w:pPr>
        <w:pStyle w:val="FirstParagraph"/>
      </w:pPr>
      <w:bookmarkStart w:id="3" w:name="the-role-of-working-with-data-in-stem-le"/>
      <w:bookmarkEnd w:id="3"/>
      <w:r>
        <w:t xml:space="preserve">These aspects of work with data are not stand-alone practices but are a part of an iterative cycle. For example, interpreting findings leads to new questions and </w:t>
      </w:r>
      <w:commentRangeStart w:id="4"/>
      <w:r>
        <w:t>subsequent engagement in work with data</w:t>
      </w:r>
      <w:commentRangeEnd w:id="4"/>
      <w:r>
        <w:rPr>
          <w:rStyle w:val="CommentReference"/>
          <w:rFonts w:asciiTheme="minorHAnsi" w:hAnsiTheme="minorHAnsi"/>
        </w:rPr>
        <w:commentReference w:id="4"/>
      </w:r>
      <w:r>
        <w:t xml:space="preserve">. </w:t>
      </w:r>
      <w:commentRangeStart w:id="5"/>
      <w:r>
        <w:t>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commentRangeEnd w:id="5"/>
      <w:r>
        <w:rPr>
          <w:rStyle w:val="CommentReference"/>
          <w:rFonts w:asciiTheme="minorHAnsi" w:hAnsiTheme="minorHAnsi"/>
        </w:rPr>
        <w:commentReference w:id="5"/>
      </w:r>
    </w:p>
    <w:p w14:paraId="177F70AC" w14:textId="77777777" w:rsidR="005F327F" w:rsidRDefault="00AE7D63">
      <w:pPr>
        <w:pStyle w:val="Heading1"/>
      </w:pPr>
      <w:bookmarkStart w:id="6" w:name="what-is-known-about-how-youth-work-with-"/>
      <w:bookmarkEnd w:id="6"/>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w:t>
      </w:r>
      <w:r>
        <w:t xml:space="preserve"> </w:t>
      </w:r>
      <w:r>
        <w:t>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8994ABB"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xml:space="preserve">, Middleton, Caylor, &amp; Gupta, 2008). It </w:t>
      </w:r>
      <w:r>
        <w:lastRenderedPageBreak/>
        <w:t>has often focused on specific cognitive outcomes (e.g., Gelman &amp; Markman, 1987), strategies to support work with data (</w:t>
      </w:r>
      <w:proofErr w:type="spellStart"/>
      <w:r>
        <w:t>Petrosino</w:t>
      </w:r>
      <w:proofErr w:type="spellEnd"/>
      <w:r>
        <w:t xml:space="preserve">, Lehrer, &amp; Schaubl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2013).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6EA67ED9"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Schaubl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w:t>
      </w:r>
      <w:r>
        <w:lastRenderedPageBreak/>
        <w:t>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2008; Lehrer, Kim, &amp; Schauble, 2007).</w:t>
      </w:r>
    </w:p>
    <w:p w14:paraId="63813480" w14:textId="544B3768" w:rsidR="005F327F" w:rsidRDefault="00AE7D63" w:rsidP="00A67428">
      <w:pPr>
        <w:pStyle w:val="BodyText"/>
      </w:pPr>
      <w:r>
        <w:t>Though</w:t>
      </w:r>
      <w:r w:rsidR="009412A1">
        <w:t xml:space="preserve"> </w:t>
      </w:r>
      <w:r w:rsidR="002E0CE8">
        <w:t>this</w:t>
      </w:r>
      <w:r w:rsidR="009412A1">
        <w:t xml:space="preserve"> valuable past research</w:t>
      </w:r>
      <w:r>
        <w:t xml:space="preserve"> has been carried out, valuable insight into how learners and youth participate in different aspects of work with data through the lens of engagement has not been explored. 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2017)</w:t>
      </w:r>
      <w:r w:rsidR="00AB0C80">
        <w:t xml:space="preserve">: </w:t>
      </w:r>
      <w:r>
        <w:t xml:space="preserve">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w:t>
      </w:r>
      <w:r>
        <w:lastRenderedPageBreak/>
        <w:t>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7"/>
      <w:r w:rsidRPr="00D17E96">
        <w:rPr>
          <w:b/>
        </w:rPr>
        <w:t>Engagement</w:t>
      </w:r>
      <w:commentRangeEnd w:id="7"/>
      <w:r w:rsidR="0012000E">
        <w:rPr>
          <w:rStyle w:val="CommentReference"/>
          <w:rFonts w:asciiTheme="minorHAnsi" w:hAnsiTheme="minorHAnsi"/>
        </w:rPr>
        <w:commentReference w:id="7"/>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 xml:space="preserve">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w:t>
      </w:r>
      <w:r w:rsidRPr="00D17E96">
        <w:lastRenderedPageBreak/>
        <w:t>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w:t>
      </w:r>
      <w:proofErr w:type="spellStart"/>
      <w:r w:rsidRPr="00D17E96">
        <w:t>Dika</w:t>
      </w:r>
      <w:proofErr w:type="spellEnd"/>
      <w:r w:rsidRPr="00D17E96">
        <w:t xml:space="preserve">, 2002). Finally, affective engagement </w:t>
      </w:r>
      <w:r w:rsidR="00097511">
        <w:t xml:space="preserve">can be defined </w:t>
      </w:r>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4E82688F" w14:textId="7485DA3B" w:rsidR="00D17E96" w:rsidRDefault="00994987" w:rsidP="00A865F2">
      <w:pPr>
        <w:pStyle w:val="BodyText"/>
      </w:pPr>
      <w:r>
        <w:t>Also,</w:t>
      </w:r>
      <w:r w:rsidR="00D17E96"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proofErr w:type="spellStart"/>
      <w:r w:rsidR="00D17E96" w:rsidRPr="00D17E96">
        <w:t>Shernoff</w:t>
      </w:r>
      <w:proofErr w:type="spellEnd"/>
      <w:r w:rsidR="00D17E96" w:rsidRPr="00D17E96">
        <w:t xml:space="preserve">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w:t>
      </w:r>
      <w:r w:rsidR="00D17E96" w:rsidRPr="00D17E96">
        <w:lastRenderedPageBreak/>
        <w:t xml:space="preserve">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577EDAC9" w:rsidR="00C33880" w:rsidRDefault="00C33880" w:rsidP="001E7E52">
      <w:pPr>
        <w:pStyle w:val="BodyText"/>
      </w:pPr>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2003; </w:t>
      </w:r>
      <w:proofErr w:type="spellStart"/>
      <w:r w:rsidRPr="00C33880">
        <w:t>Shernoff</w:t>
      </w:r>
      <w:proofErr w:type="spellEnd"/>
      <w:r w:rsidRPr="00C33880">
        <w:t xml:space="preserve"> et al., 2016; </w:t>
      </w:r>
      <w:proofErr w:type="spellStart"/>
      <w:r w:rsidRPr="00C33880">
        <w:t>Shumow</w:t>
      </w:r>
      <w:proofErr w:type="spellEnd"/>
      <w:r w:rsidRPr="00C33880">
        <w:t>,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14:paraId="15FDCB73" w14:textId="01EFB6DA" w:rsidR="00C33880" w:rsidRDefault="00C33880" w:rsidP="00C3388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14:paraId="6B6A1D63" w14:textId="77777777" w:rsidR="008A2EF7" w:rsidRDefault="008A2EF7" w:rsidP="008A2EF7">
      <w:pPr>
        <w:pStyle w:val="BodyText"/>
        <w:ind w:firstLine="0"/>
        <w:rPr>
          <w:b/>
        </w:rPr>
      </w:pPr>
      <w:r w:rsidRPr="001E7E52">
        <w:rPr>
          <w:b/>
        </w:rPr>
        <w:lastRenderedPageBreak/>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5E042A">
        <w:rPr>
          <w:rFonts w:eastAsiaTheme="majorEastAsia" w:cstheme="majorBidi"/>
          <w:bCs/>
          <w:szCs w:val="32"/>
        </w:rPr>
        <w:t>Hektner</w:t>
      </w:r>
      <w:proofErr w:type="spellEnd"/>
      <w:r w:rsidRPr="005E042A">
        <w:rPr>
          <w:rFonts w:eastAsiaTheme="majorEastAsia" w:cstheme="majorBidi"/>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5E042A">
        <w:rPr>
          <w:rFonts w:eastAsiaTheme="majorEastAsia" w:cstheme="majorBidi"/>
          <w:bCs/>
          <w:szCs w:val="32"/>
        </w:rPr>
        <w:t>Hektner</w:t>
      </w:r>
      <w:proofErr w:type="spellEnd"/>
      <w:r w:rsidRPr="005E042A">
        <w:rPr>
          <w:rFonts w:eastAsiaTheme="majorEastAsia" w:cstheme="majorBidi"/>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w:t>
      </w:r>
      <w:r w:rsidRPr="008A2EF7">
        <w:lastRenderedPageBreak/>
        <w:t xml:space="preserve">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Rosenberg, &amp; </w:t>
      </w:r>
      <w:proofErr w:type="spellStart"/>
      <w:r w:rsidRPr="008A2EF7">
        <w:t>Beymer</w:t>
      </w:r>
      <w:proofErr w:type="spellEnd"/>
      <w:r w:rsidRPr="008A2EF7">
        <w:t xml:space="preserve">,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proofErr w:type="spellStart"/>
      <w:r w:rsidRPr="008A2EF7">
        <w:t>Salmela-Aro</w:t>
      </w:r>
      <w:proofErr w:type="spellEnd"/>
      <w:r w:rsidRPr="008A2EF7">
        <w:t xml:space="preserve"> et al., 2016b</w:t>
      </w:r>
      <w:r>
        <w:t xml:space="preserve">; </w:t>
      </w:r>
      <w:r w:rsidRPr="008A2EF7">
        <w:t>Schmidt et al., 2018</w:t>
      </w:r>
      <w:r>
        <w:t>)</w:t>
      </w:r>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152ED3E8" w:rsidR="005F327F" w:rsidRDefault="00AE7D63">
      <w:pPr>
        <w:pStyle w:val="Heading2"/>
      </w:pPr>
      <w:bookmarkStart w:id="8" w:name="need-for-the-present-study"/>
      <w:bookmarkEnd w:id="8"/>
      <w:r>
        <w:lastRenderedPageBreak/>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9" w:name="conceptual-framework-and-research-questi"/>
      <w:bookmarkEnd w:id="9"/>
      <w:r>
        <w:t>Conceptual Framework and Research Questions</w:t>
      </w:r>
    </w:p>
    <w:p w14:paraId="55880CC4" w14:textId="02FFF7D4" w:rsidR="005F327F" w:rsidRDefault="00AE7D63">
      <w:pPr>
        <w:pStyle w:val="FirstParagraph"/>
      </w:pPr>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lastRenderedPageBreak/>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0" w:name="methods"/>
      <w:bookmarkEnd w:id="10"/>
      <w:r>
        <w:t>Method</w:t>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lastRenderedPageBreak/>
        <w:t>Context</w:t>
      </w:r>
    </w:p>
    <w:p w14:paraId="0F7BB7E7" w14:textId="77777777"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Supplementary Materials </w:t>
      </w:r>
      <w:commentRangeStart w:id="11"/>
      <w:r>
        <w:t>A</w:t>
      </w:r>
      <w:commentRangeEnd w:id="11"/>
      <w:r>
        <w:rPr>
          <w:rStyle w:val="CommentReference"/>
          <w:rFonts w:asciiTheme="minorHAnsi" w:hAnsiTheme="minorHAnsi"/>
        </w:rPr>
        <w:commentReference w:id="11"/>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RDefault="00331748" w:rsidP="00331748">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rsidP="00331748">
      <w:pPr>
        <w:pStyle w:val="BodyText"/>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77358F">
        <w:tc>
          <w:tcPr>
            <w:tcW w:w="0" w:type="auto"/>
            <w:tcBorders>
              <w:bottom w:val="single" w:sz="0" w:space="0" w:color="auto"/>
            </w:tcBorders>
            <w:vAlign w:val="bottom"/>
          </w:tcPr>
          <w:p w14:paraId="035AFD46" w14:textId="77777777" w:rsidR="00331748" w:rsidRDefault="00331748" w:rsidP="0077358F">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77358F">
            <w:pPr>
              <w:pStyle w:val="Compact"/>
              <w:spacing w:line="240" w:lineRule="auto"/>
              <w:jc w:val="right"/>
            </w:pPr>
            <w:r>
              <w:t>Percentage</w:t>
            </w:r>
          </w:p>
        </w:tc>
      </w:tr>
      <w:tr w:rsidR="00331748" w14:paraId="5E1F8420" w14:textId="77777777" w:rsidTr="0077358F">
        <w:tc>
          <w:tcPr>
            <w:tcW w:w="0" w:type="auto"/>
          </w:tcPr>
          <w:p w14:paraId="6123B68A" w14:textId="77777777" w:rsidR="00331748" w:rsidRDefault="00331748" w:rsidP="0077358F">
            <w:pPr>
              <w:pStyle w:val="Compact"/>
              <w:spacing w:line="240" w:lineRule="auto"/>
            </w:pPr>
            <w:r>
              <w:t>Sex</w:t>
            </w:r>
          </w:p>
        </w:tc>
        <w:tc>
          <w:tcPr>
            <w:tcW w:w="0" w:type="auto"/>
          </w:tcPr>
          <w:p w14:paraId="321EAEAA" w14:textId="77777777" w:rsidR="00331748" w:rsidRDefault="00331748" w:rsidP="0077358F">
            <w:pPr>
              <w:pStyle w:val="Compact"/>
              <w:spacing w:line="240" w:lineRule="auto"/>
              <w:jc w:val="right"/>
            </w:pPr>
            <w:r>
              <w:t>NA</w:t>
            </w:r>
          </w:p>
        </w:tc>
      </w:tr>
      <w:tr w:rsidR="00331748" w14:paraId="74A294C9" w14:textId="77777777" w:rsidTr="0077358F">
        <w:tc>
          <w:tcPr>
            <w:tcW w:w="0" w:type="auto"/>
          </w:tcPr>
          <w:p w14:paraId="7A1CADB1" w14:textId="77777777" w:rsidR="00331748" w:rsidRDefault="00331748" w:rsidP="0077358F">
            <w:pPr>
              <w:pStyle w:val="Compact"/>
              <w:spacing w:line="240" w:lineRule="auto"/>
            </w:pPr>
            <w:r>
              <w:t>Male</w:t>
            </w:r>
          </w:p>
        </w:tc>
        <w:tc>
          <w:tcPr>
            <w:tcW w:w="0" w:type="auto"/>
          </w:tcPr>
          <w:p w14:paraId="394058FC" w14:textId="77777777" w:rsidR="00331748" w:rsidRDefault="00331748" w:rsidP="0077358F">
            <w:pPr>
              <w:pStyle w:val="Compact"/>
              <w:spacing w:line="240" w:lineRule="auto"/>
              <w:jc w:val="right"/>
            </w:pPr>
            <w:r>
              <w:t>50</w:t>
            </w:r>
          </w:p>
        </w:tc>
      </w:tr>
      <w:tr w:rsidR="00331748" w14:paraId="4C4BBCA7" w14:textId="77777777" w:rsidTr="0077358F">
        <w:tc>
          <w:tcPr>
            <w:tcW w:w="0" w:type="auto"/>
          </w:tcPr>
          <w:p w14:paraId="1C32C9AC" w14:textId="77777777" w:rsidR="00331748" w:rsidRDefault="00331748" w:rsidP="0077358F">
            <w:pPr>
              <w:pStyle w:val="Compact"/>
              <w:spacing w:line="240" w:lineRule="auto"/>
            </w:pPr>
            <w:r>
              <w:t>Female</w:t>
            </w:r>
          </w:p>
        </w:tc>
        <w:tc>
          <w:tcPr>
            <w:tcW w:w="0" w:type="auto"/>
          </w:tcPr>
          <w:p w14:paraId="636F9FA1" w14:textId="77777777" w:rsidR="00331748" w:rsidRDefault="00331748" w:rsidP="0077358F">
            <w:pPr>
              <w:pStyle w:val="Compact"/>
              <w:spacing w:line="240" w:lineRule="auto"/>
              <w:jc w:val="right"/>
            </w:pPr>
            <w:r>
              <w:t>50</w:t>
            </w:r>
          </w:p>
        </w:tc>
      </w:tr>
      <w:tr w:rsidR="00331748" w14:paraId="5E1EBC6A" w14:textId="77777777" w:rsidTr="0077358F">
        <w:tc>
          <w:tcPr>
            <w:tcW w:w="0" w:type="auto"/>
          </w:tcPr>
          <w:p w14:paraId="1091325B" w14:textId="77777777" w:rsidR="00331748" w:rsidRDefault="00331748" w:rsidP="0077358F">
            <w:pPr>
              <w:pStyle w:val="Compact"/>
              <w:spacing w:line="240" w:lineRule="auto"/>
            </w:pPr>
            <w:r>
              <w:t>Race/Ethnicity</w:t>
            </w:r>
          </w:p>
        </w:tc>
        <w:tc>
          <w:tcPr>
            <w:tcW w:w="0" w:type="auto"/>
          </w:tcPr>
          <w:p w14:paraId="2D457ED0" w14:textId="77777777" w:rsidR="00331748" w:rsidRDefault="00331748" w:rsidP="0077358F">
            <w:pPr>
              <w:pStyle w:val="Compact"/>
              <w:spacing w:line="240" w:lineRule="auto"/>
              <w:jc w:val="right"/>
            </w:pPr>
            <w:r>
              <w:t>NA</w:t>
            </w:r>
          </w:p>
        </w:tc>
      </w:tr>
      <w:tr w:rsidR="00331748" w14:paraId="21F60410" w14:textId="77777777" w:rsidTr="0077358F">
        <w:tc>
          <w:tcPr>
            <w:tcW w:w="0" w:type="auto"/>
          </w:tcPr>
          <w:p w14:paraId="5C2F19F4" w14:textId="77777777" w:rsidR="00331748" w:rsidRDefault="00331748" w:rsidP="0077358F">
            <w:pPr>
              <w:pStyle w:val="Compact"/>
              <w:spacing w:line="240" w:lineRule="auto"/>
            </w:pPr>
            <w:r>
              <w:t>Hispanic</w:t>
            </w:r>
          </w:p>
        </w:tc>
        <w:tc>
          <w:tcPr>
            <w:tcW w:w="0" w:type="auto"/>
          </w:tcPr>
          <w:p w14:paraId="1603919D" w14:textId="77777777" w:rsidR="00331748" w:rsidRDefault="00331748" w:rsidP="0077358F">
            <w:pPr>
              <w:pStyle w:val="Compact"/>
              <w:spacing w:line="240" w:lineRule="auto"/>
              <w:jc w:val="right"/>
            </w:pPr>
            <w:r>
              <w:t>48</w:t>
            </w:r>
          </w:p>
        </w:tc>
      </w:tr>
      <w:tr w:rsidR="00331748" w14:paraId="7A65768F" w14:textId="77777777" w:rsidTr="0077358F">
        <w:tc>
          <w:tcPr>
            <w:tcW w:w="0" w:type="auto"/>
          </w:tcPr>
          <w:p w14:paraId="76068CFC" w14:textId="77777777" w:rsidR="00331748" w:rsidRDefault="00331748" w:rsidP="0077358F">
            <w:pPr>
              <w:pStyle w:val="Compact"/>
              <w:spacing w:line="240" w:lineRule="auto"/>
            </w:pPr>
            <w:r>
              <w:t>White</w:t>
            </w:r>
          </w:p>
        </w:tc>
        <w:tc>
          <w:tcPr>
            <w:tcW w:w="0" w:type="auto"/>
          </w:tcPr>
          <w:p w14:paraId="745BA212" w14:textId="77777777" w:rsidR="00331748" w:rsidRDefault="00331748" w:rsidP="0077358F">
            <w:pPr>
              <w:pStyle w:val="Compact"/>
              <w:spacing w:line="240" w:lineRule="auto"/>
              <w:jc w:val="right"/>
            </w:pPr>
            <w:r>
              <w:t>6</w:t>
            </w:r>
          </w:p>
        </w:tc>
      </w:tr>
      <w:tr w:rsidR="00331748" w14:paraId="16C3F90E" w14:textId="77777777" w:rsidTr="0077358F">
        <w:tc>
          <w:tcPr>
            <w:tcW w:w="0" w:type="auto"/>
          </w:tcPr>
          <w:p w14:paraId="21824D0E" w14:textId="77777777" w:rsidR="00331748" w:rsidRDefault="00331748" w:rsidP="0077358F">
            <w:pPr>
              <w:pStyle w:val="Compact"/>
              <w:spacing w:line="240" w:lineRule="auto"/>
            </w:pPr>
            <w:r>
              <w:t>Black</w:t>
            </w:r>
          </w:p>
        </w:tc>
        <w:tc>
          <w:tcPr>
            <w:tcW w:w="0" w:type="auto"/>
          </w:tcPr>
          <w:p w14:paraId="1ED2C45D" w14:textId="77777777" w:rsidR="00331748" w:rsidRDefault="00331748" w:rsidP="0077358F">
            <w:pPr>
              <w:pStyle w:val="Compact"/>
              <w:spacing w:line="240" w:lineRule="auto"/>
              <w:jc w:val="right"/>
            </w:pPr>
            <w:r>
              <w:t>36</w:t>
            </w:r>
          </w:p>
        </w:tc>
      </w:tr>
      <w:tr w:rsidR="00331748" w14:paraId="27D7135C" w14:textId="77777777" w:rsidTr="0077358F">
        <w:tc>
          <w:tcPr>
            <w:tcW w:w="0" w:type="auto"/>
          </w:tcPr>
          <w:p w14:paraId="77365CAF" w14:textId="77777777" w:rsidR="00331748" w:rsidRDefault="00331748" w:rsidP="0077358F">
            <w:pPr>
              <w:pStyle w:val="Compact"/>
              <w:spacing w:line="240" w:lineRule="auto"/>
            </w:pPr>
            <w:r>
              <w:t>Multi-racial</w:t>
            </w:r>
          </w:p>
        </w:tc>
        <w:tc>
          <w:tcPr>
            <w:tcW w:w="0" w:type="auto"/>
          </w:tcPr>
          <w:p w14:paraId="7B8E942A" w14:textId="77777777" w:rsidR="00331748" w:rsidRDefault="00331748" w:rsidP="0077358F">
            <w:pPr>
              <w:pStyle w:val="Compact"/>
              <w:spacing w:line="240" w:lineRule="auto"/>
              <w:jc w:val="right"/>
            </w:pPr>
            <w:r>
              <w:t>3</w:t>
            </w:r>
          </w:p>
        </w:tc>
      </w:tr>
      <w:tr w:rsidR="00331748" w14:paraId="017D6D58" w14:textId="77777777" w:rsidTr="0077358F">
        <w:tc>
          <w:tcPr>
            <w:tcW w:w="0" w:type="auto"/>
          </w:tcPr>
          <w:p w14:paraId="010E6CE5" w14:textId="77777777" w:rsidR="00331748" w:rsidRDefault="00331748" w:rsidP="0077358F">
            <w:pPr>
              <w:pStyle w:val="Compact"/>
              <w:spacing w:line="240" w:lineRule="auto"/>
            </w:pPr>
            <w:r>
              <w:t>Asian/Pacific Islander</w:t>
            </w:r>
          </w:p>
        </w:tc>
        <w:tc>
          <w:tcPr>
            <w:tcW w:w="0" w:type="auto"/>
          </w:tcPr>
          <w:p w14:paraId="217430B6" w14:textId="77777777" w:rsidR="00331748" w:rsidRDefault="00331748" w:rsidP="0077358F">
            <w:pPr>
              <w:pStyle w:val="Compact"/>
              <w:spacing w:line="240" w:lineRule="auto"/>
              <w:jc w:val="right"/>
            </w:pPr>
            <w:r>
              <w:t>7</w:t>
            </w:r>
          </w:p>
        </w:tc>
      </w:tr>
      <w:tr w:rsidR="00331748" w14:paraId="44873F6D" w14:textId="77777777" w:rsidTr="0077358F">
        <w:tc>
          <w:tcPr>
            <w:tcW w:w="0" w:type="auto"/>
          </w:tcPr>
          <w:p w14:paraId="43D882ED" w14:textId="77777777" w:rsidR="00331748" w:rsidRDefault="00331748" w:rsidP="0077358F">
            <w:pPr>
              <w:pStyle w:val="Compact"/>
              <w:spacing w:line="240" w:lineRule="auto"/>
            </w:pPr>
            <w:r>
              <w:t>Parent Education</w:t>
            </w:r>
          </w:p>
        </w:tc>
        <w:tc>
          <w:tcPr>
            <w:tcW w:w="0" w:type="auto"/>
          </w:tcPr>
          <w:p w14:paraId="642397E6" w14:textId="77777777" w:rsidR="00331748" w:rsidRDefault="00331748" w:rsidP="0077358F">
            <w:pPr>
              <w:pStyle w:val="Compact"/>
              <w:spacing w:line="240" w:lineRule="auto"/>
              <w:jc w:val="right"/>
            </w:pPr>
            <w:r>
              <w:t>NA</w:t>
            </w:r>
          </w:p>
        </w:tc>
      </w:tr>
      <w:tr w:rsidR="00331748" w14:paraId="60769513" w14:textId="77777777" w:rsidTr="0077358F">
        <w:tc>
          <w:tcPr>
            <w:tcW w:w="0" w:type="auto"/>
          </w:tcPr>
          <w:p w14:paraId="13990F84" w14:textId="77777777" w:rsidR="00331748" w:rsidRDefault="00331748" w:rsidP="0077358F">
            <w:pPr>
              <w:pStyle w:val="Compact"/>
              <w:spacing w:line="240" w:lineRule="auto"/>
            </w:pPr>
            <w:r>
              <w:t>High School or Below</w:t>
            </w:r>
          </w:p>
        </w:tc>
        <w:tc>
          <w:tcPr>
            <w:tcW w:w="0" w:type="auto"/>
          </w:tcPr>
          <w:p w14:paraId="71F50966" w14:textId="77777777" w:rsidR="00331748" w:rsidRDefault="00331748" w:rsidP="0077358F">
            <w:pPr>
              <w:pStyle w:val="Compact"/>
              <w:spacing w:line="240" w:lineRule="auto"/>
              <w:jc w:val="right"/>
            </w:pPr>
            <w:r>
              <w:t>79</w:t>
            </w:r>
          </w:p>
        </w:tc>
      </w:tr>
      <w:tr w:rsidR="00331748" w14:paraId="38B4E91F" w14:textId="77777777" w:rsidTr="0077358F">
        <w:tc>
          <w:tcPr>
            <w:tcW w:w="0" w:type="auto"/>
          </w:tcPr>
          <w:p w14:paraId="4041E008" w14:textId="77777777" w:rsidR="00331748" w:rsidRDefault="00331748" w:rsidP="0077358F">
            <w:pPr>
              <w:pStyle w:val="Compact"/>
              <w:spacing w:line="240" w:lineRule="auto"/>
            </w:pPr>
            <w:r>
              <w:t>Graduated from College (B.A. or B.S.)</w:t>
            </w:r>
          </w:p>
        </w:tc>
        <w:tc>
          <w:tcPr>
            <w:tcW w:w="0" w:type="auto"/>
          </w:tcPr>
          <w:p w14:paraId="3A3C5C7D" w14:textId="77777777" w:rsidR="00331748" w:rsidRDefault="00331748" w:rsidP="0077358F">
            <w:pPr>
              <w:pStyle w:val="Compact"/>
              <w:spacing w:line="240" w:lineRule="auto"/>
              <w:jc w:val="right"/>
            </w:pPr>
            <w:r>
              <w:t>21</w:t>
            </w:r>
          </w:p>
        </w:tc>
      </w:tr>
    </w:tbl>
    <w:p w14:paraId="0F602F91" w14:textId="77777777" w:rsidR="00331748" w:rsidRDefault="00331748" w:rsidP="00331748">
      <w:pPr>
        <w:pStyle w:val="Heading2"/>
      </w:pPr>
      <w:r>
        <w:lastRenderedPageBreak/>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77777777" w:rsidR="00331748" w:rsidRDefault="00331748" w:rsidP="00331748">
      <w:pPr>
        <w:pStyle w:val="BodyText"/>
      </w:pPr>
      <w:r>
        <w:t>At the programs’ beginning, youth were introduced to the ESM data collection method. 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 ESM, youth were signaled at random times (within intervals, so that the signals were not too near or far apart) to respond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 xml:space="preserve">In addition to the collection of ESM data during the programs, video data were collected, as well. In all of the programs, about equal video-recording time was dedicated to classroom and field experiences. Video-recording was carried out by research team members on the days during which ESM data were collected. So that the measures relating the video-recording and ESM data </w:t>
      </w:r>
      <w:r>
        <w:lastRenderedPageBreak/>
        <w:t>can be matched, the videos included a signal from the person doing the video-recording that identified the ESM signal to which youth were signaled to respond.</w:t>
      </w:r>
    </w:p>
    <w:p w14:paraId="52BEB51F" w14:textId="77777777" w:rsidR="00331748" w:rsidRDefault="00331748" w:rsidP="00331748">
      <w:pPr>
        <w:pStyle w:val="BodyText"/>
      </w:pPr>
      <w:r>
        <w:t>Demographic information about youth were collected from the programs.</w:t>
      </w:r>
    </w:p>
    <w:p w14:paraId="7937498A" w14:textId="77777777" w:rsidR="00331748" w:rsidRDefault="00331748" w:rsidP="00331748">
      <w:pPr>
        <w:pStyle w:val="Heading2"/>
      </w:pPr>
      <w:r>
        <w:t>Data Sources and Measures</w:t>
      </w:r>
    </w:p>
    <w:p w14:paraId="590D26D2" w14:textId="77777777" w:rsidR="00331748" w:rsidRDefault="00331748" w:rsidP="00331748">
      <w:pPr>
        <w:pStyle w:val="FirstParagraph"/>
      </w:pPr>
      <w:r>
        <w:t xml:space="preserve">Data sources come from the pre-program survey, ESM, video-recordings, and demographic information.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r>
        <w:t>. Measures for engagement were created from five short ESM questions (Table 2). 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77358F">
        <w:tc>
          <w:tcPr>
            <w:tcW w:w="0" w:type="auto"/>
            <w:tcBorders>
              <w:bottom w:val="single" w:sz="0" w:space="0" w:color="auto"/>
            </w:tcBorders>
            <w:vAlign w:val="bottom"/>
          </w:tcPr>
          <w:p w14:paraId="76965349" w14:textId="77777777" w:rsidR="00331748" w:rsidRDefault="00331748" w:rsidP="0077358F">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77358F">
            <w:pPr>
              <w:pStyle w:val="Compact"/>
              <w:spacing w:line="240" w:lineRule="auto"/>
            </w:pPr>
            <w:r>
              <w:t>Item</w:t>
            </w:r>
          </w:p>
        </w:tc>
      </w:tr>
      <w:tr w:rsidR="00331748" w14:paraId="7C33376C" w14:textId="77777777" w:rsidTr="0077358F">
        <w:tc>
          <w:tcPr>
            <w:tcW w:w="0" w:type="auto"/>
          </w:tcPr>
          <w:p w14:paraId="34A5FF2D" w14:textId="77777777" w:rsidR="00331748" w:rsidRDefault="00331748" w:rsidP="0077358F">
            <w:pPr>
              <w:pStyle w:val="Compact"/>
              <w:spacing w:line="240" w:lineRule="auto"/>
            </w:pPr>
            <w:r>
              <w:t>Cognitive engagement</w:t>
            </w:r>
          </w:p>
        </w:tc>
        <w:tc>
          <w:tcPr>
            <w:tcW w:w="0" w:type="auto"/>
          </w:tcPr>
          <w:p w14:paraId="5F3B2CD1" w14:textId="77777777" w:rsidR="00331748" w:rsidRDefault="00331748" w:rsidP="0077358F">
            <w:pPr>
              <w:pStyle w:val="Compact"/>
              <w:spacing w:line="240" w:lineRule="auto"/>
            </w:pPr>
            <w:r>
              <w:t>As you were signaled, were you learning anything or getting better at something?</w:t>
            </w:r>
          </w:p>
        </w:tc>
      </w:tr>
      <w:tr w:rsidR="00331748" w14:paraId="621A7CAD" w14:textId="77777777" w:rsidTr="0077358F">
        <w:tc>
          <w:tcPr>
            <w:tcW w:w="0" w:type="auto"/>
          </w:tcPr>
          <w:p w14:paraId="53E220D8" w14:textId="77777777" w:rsidR="00331748" w:rsidRDefault="00331748" w:rsidP="0077358F">
            <w:pPr>
              <w:pStyle w:val="Compact"/>
              <w:spacing w:line="240" w:lineRule="auto"/>
            </w:pPr>
            <w:r>
              <w:t>Behavioral engagement</w:t>
            </w:r>
          </w:p>
        </w:tc>
        <w:tc>
          <w:tcPr>
            <w:tcW w:w="0" w:type="auto"/>
          </w:tcPr>
          <w:p w14:paraId="2512ECFD" w14:textId="77777777" w:rsidR="00331748" w:rsidRDefault="00331748" w:rsidP="0077358F">
            <w:pPr>
              <w:pStyle w:val="Compact"/>
              <w:spacing w:line="240" w:lineRule="auto"/>
            </w:pPr>
            <w:r>
              <w:t>As you were signaled, how hard were you working?</w:t>
            </w:r>
          </w:p>
        </w:tc>
      </w:tr>
      <w:tr w:rsidR="00331748" w14:paraId="3886E20A" w14:textId="77777777" w:rsidTr="0077358F">
        <w:tc>
          <w:tcPr>
            <w:tcW w:w="0" w:type="auto"/>
          </w:tcPr>
          <w:p w14:paraId="2D2DDFBA" w14:textId="77777777" w:rsidR="00331748" w:rsidRDefault="00331748" w:rsidP="0077358F">
            <w:pPr>
              <w:pStyle w:val="Compact"/>
              <w:spacing w:line="240" w:lineRule="auto"/>
            </w:pPr>
            <w:r>
              <w:t>Affective engagement</w:t>
            </w:r>
          </w:p>
        </w:tc>
        <w:tc>
          <w:tcPr>
            <w:tcW w:w="0" w:type="auto"/>
          </w:tcPr>
          <w:p w14:paraId="53ECA51B" w14:textId="77777777" w:rsidR="00331748" w:rsidRDefault="00331748" w:rsidP="0077358F">
            <w:pPr>
              <w:pStyle w:val="Compact"/>
              <w:spacing w:line="240" w:lineRule="auto"/>
            </w:pPr>
            <w:r>
              <w:t>As you were signaled, did you enjoy what you are doing?</w:t>
            </w:r>
          </w:p>
        </w:tc>
      </w:tr>
      <w:tr w:rsidR="00331748" w14:paraId="70A2BBA9" w14:textId="77777777" w:rsidTr="0077358F">
        <w:tc>
          <w:tcPr>
            <w:tcW w:w="0" w:type="auto"/>
          </w:tcPr>
          <w:p w14:paraId="299A5C52" w14:textId="77777777" w:rsidR="00331748" w:rsidRDefault="00331748" w:rsidP="0077358F">
            <w:pPr>
              <w:pStyle w:val="Compact"/>
              <w:spacing w:line="240" w:lineRule="auto"/>
            </w:pPr>
            <w:r>
              <w:t>Perceived challenge</w:t>
            </w:r>
          </w:p>
        </w:tc>
        <w:tc>
          <w:tcPr>
            <w:tcW w:w="0" w:type="auto"/>
          </w:tcPr>
          <w:p w14:paraId="21D48298" w14:textId="77777777" w:rsidR="00331748" w:rsidRDefault="00331748" w:rsidP="0077358F">
            <w:pPr>
              <w:pStyle w:val="Compact"/>
              <w:spacing w:line="240" w:lineRule="auto"/>
            </w:pPr>
            <w:r>
              <w:t>As you were signaled, how challenging was the main activity?</w:t>
            </w:r>
          </w:p>
        </w:tc>
      </w:tr>
      <w:tr w:rsidR="00331748" w14:paraId="1FF7D5CF" w14:textId="77777777" w:rsidTr="0077358F">
        <w:tc>
          <w:tcPr>
            <w:tcW w:w="0" w:type="auto"/>
          </w:tcPr>
          <w:p w14:paraId="2E06364F" w14:textId="77777777" w:rsidR="00331748" w:rsidRDefault="00331748" w:rsidP="0077358F">
            <w:pPr>
              <w:pStyle w:val="Compact"/>
              <w:spacing w:line="240" w:lineRule="auto"/>
            </w:pPr>
            <w:r>
              <w:t>Perceived competence</w:t>
            </w:r>
          </w:p>
        </w:tc>
        <w:tc>
          <w:tcPr>
            <w:tcW w:w="0" w:type="auto"/>
          </w:tcPr>
          <w:p w14:paraId="3F5E4E8A" w14:textId="77777777" w:rsidR="00331748" w:rsidRDefault="00331748" w:rsidP="0077358F">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The five aspects of work with data were identified through codes from the STEM-PQA</w:t>
      </w:r>
      <w:r w:rsidRPr="00151872">
        <w:rPr>
          <w:rStyle w:val="FootnoteReference"/>
          <w:b w:val="0"/>
        </w:rPr>
        <w:footnoteReference w:id="2"/>
      </w:r>
      <w:r w:rsidRPr="00151872">
        <w:rPr>
          <w:b w:val="0"/>
        </w:rPr>
        <w:t xml:space="preserve">, 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77358F">
        <w:tc>
          <w:tcPr>
            <w:tcW w:w="0" w:type="auto"/>
            <w:tcBorders>
              <w:bottom w:val="single" w:sz="0" w:space="0" w:color="auto"/>
            </w:tcBorders>
            <w:vAlign w:val="bottom"/>
          </w:tcPr>
          <w:p w14:paraId="531CC776" w14:textId="77777777" w:rsidR="00331748" w:rsidRDefault="00331748" w:rsidP="0077358F">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77358F">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77358F">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77358F">
            <w:pPr>
              <w:pStyle w:val="Compact"/>
              <w:spacing w:line="240" w:lineRule="auto"/>
            </w:pPr>
            <w:r>
              <w:t>Example</w:t>
            </w:r>
          </w:p>
        </w:tc>
      </w:tr>
      <w:tr w:rsidR="00331748" w14:paraId="195002A7" w14:textId="77777777" w:rsidTr="0077358F">
        <w:tc>
          <w:tcPr>
            <w:tcW w:w="0" w:type="auto"/>
          </w:tcPr>
          <w:p w14:paraId="0BA89C55" w14:textId="77777777" w:rsidR="00331748" w:rsidRDefault="00331748" w:rsidP="0077358F">
            <w:pPr>
              <w:pStyle w:val="Compact"/>
              <w:spacing w:line="240" w:lineRule="auto"/>
            </w:pPr>
            <w:r>
              <w:t>Asking questions</w:t>
            </w:r>
          </w:p>
        </w:tc>
        <w:tc>
          <w:tcPr>
            <w:tcW w:w="0" w:type="auto"/>
          </w:tcPr>
          <w:p w14:paraId="5E822E90" w14:textId="77777777" w:rsidR="00331748" w:rsidRDefault="00331748" w:rsidP="0077358F">
            <w:pPr>
              <w:pStyle w:val="Compact"/>
              <w:spacing w:line="240" w:lineRule="auto"/>
            </w:pPr>
            <w:r>
              <w:t>1: Present; 0: Not Present</w:t>
            </w:r>
          </w:p>
        </w:tc>
        <w:tc>
          <w:tcPr>
            <w:tcW w:w="0" w:type="auto"/>
          </w:tcPr>
          <w:p w14:paraId="4341214E" w14:textId="77777777" w:rsidR="00331748" w:rsidRDefault="00331748" w:rsidP="0077358F">
            <w:pPr>
              <w:pStyle w:val="Compact"/>
              <w:spacing w:line="240" w:lineRule="auto"/>
            </w:pPr>
            <w:r>
              <w:t>Discussing and exploring topics to investigate and pose questions.</w:t>
            </w:r>
          </w:p>
        </w:tc>
        <w:tc>
          <w:tcPr>
            <w:tcW w:w="0" w:type="auto"/>
          </w:tcPr>
          <w:p w14:paraId="34A782C1" w14:textId="77777777" w:rsidR="00331748" w:rsidRDefault="00331748" w:rsidP="0077358F">
            <w:pPr>
              <w:pStyle w:val="Compact"/>
              <w:spacing w:line="240" w:lineRule="auto"/>
            </w:pPr>
            <w:r>
              <w:t>Youth generated questions they investigated related to tide ponds in an estuary ecosystem.</w:t>
            </w:r>
          </w:p>
        </w:tc>
      </w:tr>
      <w:tr w:rsidR="00331748" w14:paraId="269C9988" w14:textId="77777777" w:rsidTr="0077358F">
        <w:tc>
          <w:tcPr>
            <w:tcW w:w="0" w:type="auto"/>
          </w:tcPr>
          <w:p w14:paraId="2D8280A8" w14:textId="77777777" w:rsidR="00331748" w:rsidRDefault="00331748" w:rsidP="0077358F">
            <w:pPr>
              <w:pStyle w:val="Compact"/>
              <w:spacing w:line="240" w:lineRule="auto"/>
            </w:pPr>
            <w:r>
              <w:t>Making observations</w:t>
            </w:r>
          </w:p>
        </w:tc>
        <w:tc>
          <w:tcPr>
            <w:tcW w:w="0" w:type="auto"/>
          </w:tcPr>
          <w:p w14:paraId="028E8B85" w14:textId="77777777" w:rsidR="00331748" w:rsidRDefault="00331748" w:rsidP="0077358F">
            <w:pPr>
              <w:pStyle w:val="Compact"/>
              <w:spacing w:line="240" w:lineRule="auto"/>
            </w:pPr>
            <w:r>
              <w:t>1: Present; 0: Not Present</w:t>
            </w:r>
          </w:p>
        </w:tc>
        <w:tc>
          <w:tcPr>
            <w:tcW w:w="0" w:type="auto"/>
          </w:tcPr>
          <w:p w14:paraId="318B22AB" w14:textId="77777777" w:rsidR="00331748" w:rsidRDefault="00331748" w:rsidP="0077358F">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77358F">
            <w:pPr>
              <w:pStyle w:val="Compact"/>
              <w:spacing w:line="240" w:lineRule="auto"/>
            </w:pPr>
            <w:r>
              <w:t>Youth observed the projectile motion of an object launched with a catapult.</w:t>
            </w:r>
          </w:p>
        </w:tc>
      </w:tr>
      <w:tr w:rsidR="00331748" w14:paraId="69286227" w14:textId="77777777" w:rsidTr="0077358F">
        <w:tc>
          <w:tcPr>
            <w:tcW w:w="0" w:type="auto"/>
          </w:tcPr>
          <w:p w14:paraId="60BAC4EE" w14:textId="77777777" w:rsidR="00331748" w:rsidRDefault="00331748" w:rsidP="0077358F">
            <w:pPr>
              <w:pStyle w:val="Compact"/>
              <w:spacing w:line="240" w:lineRule="auto"/>
            </w:pPr>
            <w:r>
              <w:t>Generating data</w:t>
            </w:r>
          </w:p>
        </w:tc>
        <w:tc>
          <w:tcPr>
            <w:tcW w:w="0" w:type="auto"/>
          </w:tcPr>
          <w:p w14:paraId="7821C615" w14:textId="77777777" w:rsidR="00331748" w:rsidRDefault="00331748" w:rsidP="0077358F">
            <w:pPr>
              <w:pStyle w:val="Compact"/>
              <w:spacing w:line="240" w:lineRule="auto"/>
            </w:pPr>
            <w:r>
              <w:t>1: Present; 0: Not Present</w:t>
            </w:r>
          </w:p>
        </w:tc>
        <w:tc>
          <w:tcPr>
            <w:tcW w:w="0" w:type="auto"/>
          </w:tcPr>
          <w:p w14:paraId="42B91BD9" w14:textId="77777777" w:rsidR="00331748" w:rsidRDefault="00331748" w:rsidP="0077358F">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77358F">
            <w:pPr>
              <w:pStyle w:val="Compact"/>
              <w:spacing w:line="240" w:lineRule="auto"/>
            </w:pPr>
            <w:r>
              <w:t>Youth wrote in a table the number of pieces of recyclables they collected in parts of local waterways.</w:t>
            </w:r>
          </w:p>
        </w:tc>
      </w:tr>
      <w:tr w:rsidR="00331748" w14:paraId="4D74501C" w14:textId="77777777" w:rsidTr="0077358F">
        <w:tc>
          <w:tcPr>
            <w:tcW w:w="0" w:type="auto"/>
          </w:tcPr>
          <w:p w14:paraId="4D4A603D" w14:textId="77777777" w:rsidR="00331748" w:rsidRDefault="00331748" w:rsidP="0077358F">
            <w:pPr>
              <w:pStyle w:val="Compact"/>
              <w:spacing w:line="240" w:lineRule="auto"/>
            </w:pPr>
            <w:r>
              <w:t>Data modeling</w:t>
            </w:r>
          </w:p>
        </w:tc>
        <w:tc>
          <w:tcPr>
            <w:tcW w:w="0" w:type="auto"/>
          </w:tcPr>
          <w:p w14:paraId="395AD77B" w14:textId="77777777" w:rsidR="00331748" w:rsidRDefault="00331748" w:rsidP="0077358F">
            <w:pPr>
              <w:pStyle w:val="Compact"/>
              <w:spacing w:line="240" w:lineRule="auto"/>
            </w:pPr>
            <w:r>
              <w:t>1: Present; 0: Not Present</w:t>
            </w:r>
          </w:p>
        </w:tc>
        <w:tc>
          <w:tcPr>
            <w:tcW w:w="0" w:type="auto"/>
          </w:tcPr>
          <w:p w14:paraId="6D0962EC" w14:textId="77777777" w:rsidR="00331748" w:rsidRDefault="00331748" w:rsidP="0077358F">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77358F">
            <w:pPr>
              <w:pStyle w:val="Compact"/>
              <w:spacing w:line="240" w:lineRule="auto"/>
            </w:pPr>
            <w:r>
              <w:t>Youth calculated the average number of plant species found across a number of sites in the field.</w:t>
            </w:r>
          </w:p>
        </w:tc>
      </w:tr>
      <w:tr w:rsidR="00331748" w14:paraId="262D4820" w14:textId="77777777" w:rsidTr="0077358F">
        <w:tc>
          <w:tcPr>
            <w:tcW w:w="0" w:type="auto"/>
          </w:tcPr>
          <w:p w14:paraId="02321B57" w14:textId="77777777" w:rsidR="00331748" w:rsidRDefault="00331748" w:rsidP="0077358F">
            <w:pPr>
              <w:pStyle w:val="Compact"/>
              <w:spacing w:line="240" w:lineRule="auto"/>
            </w:pPr>
            <w:r>
              <w:lastRenderedPageBreak/>
              <w:t>Interpreting and communicating findings</w:t>
            </w:r>
          </w:p>
        </w:tc>
        <w:tc>
          <w:tcPr>
            <w:tcW w:w="0" w:type="auto"/>
          </w:tcPr>
          <w:p w14:paraId="574F91ED" w14:textId="77777777" w:rsidR="00331748" w:rsidRDefault="00331748" w:rsidP="0077358F">
            <w:pPr>
              <w:pStyle w:val="Compact"/>
              <w:spacing w:line="240" w:lineRule="auto"/>
            </w:pPr>
            <w:r>
              <w:t>1: Present; 0: Not Present</w:t>
            </w:r>
          </w:p>
        </w:tc>
        <w:tc>
          <w:tcPr>
            <w:tcW w:w="0" w:type="auto"/>
          </w:tcPr>
          <w:p w14:paraId="229E0938" w14:textId="77777777" w:rsidR="00331748" w:rsidRDefault="00331748" w:rsidP="0077358F">
            <w:pPr>
              <w:pStyle w:val="Compact"/>
              <w:spacing w:line="240" w:lineRule="auto"/>
            </w:pPr>
            <w:r>
              <w:t>Discussing and sharing findings.</w:t>
            </w:r>
          </w:p>
        </w:tc>
        <w:tc>
          <w:tcPr>
            <w:tcW w:w="0" w:type="auto"/>
          </w:tcPr>
          <w:p w14:paraId="23D464D7" w14:textId="77777777" w:rsidR="00331748" w:rsidRDefault="00331748" w:rsidP="0077358F">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77777777" w:rsidR="00331748" w:rsidRDefault="00331748" w:rsidP="00331748">
      <w:pPr>
        <w:pStyle w:val="FirstParagraph"/>
        <w:ind w:firstLine="0"/>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Pr>
          <w:rStyle w:val="FootnoteReference"/>
        </w:rPr>
        <w:footnoteReference w:id="3"/>
      </w:r>
      <w:r>
        <w:t xml:space="preserve">. Like </w:t>
      </w:r>
      <w:r>
        <w:lastRenderedPageBreak/>
        <w:t xml:space="preserve">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77777777" w:rsidR="00331748" w:rsidRDefault="00331748" w:rsidP="00331748">
      <w:pPr>
        <w:pStyle w:val="FirstParagraph"/>
        <w:ind w:firstLine="0"/>
      </w:pPr>
      <w:r>
        <w:t>. Demographic information for youths’ gender, and their racial and ethnic group were used to construct demographic variables for gender and membership in an under-represented (in STEM) group; membership in an under-represented group was identified on the basis of youths’ racial and ethnic group being Hispanic, African American, or native American.</w:t>
      </w:r>
    </w:p>
    <w:p w14:paraId="3D8DDF68" w14:textId="77777777" w:rsidR="00331748" w:rsidRDefault="00331748" w:rsidP="00331748">
      <w:pPr>
        <w:pStyle w:val="Heading2"/>
      </w:pPr>
      <w:r>
        <w:t xml:space="preserve">Data </w:t>
      </w:r>
      <w:commentRangeStart w:id="12"/>
      <w:r>
        <w:t>Analysis</w:t>
      </w:r>
      <w:commentRangeEnd w:id="12"/>
      <w:r>
        <w:rPr>
          <w:rStyle w:val="CommentReference"/>
          <w:rFonts w:asciiTheme="minorHAnsi" w:eastAsiaTheme="minorHAnsi" w:hAnsiTheme="minorHAnsi" w:cstheme="minorBidi"/>
          <w:b w:val="0"/>
          <w:bCs w:val="0"/>
        </w:rPr>
        <w:commentReference w:id="12"/>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172D341C"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47018EBF" w:rsidR="00331748" w:rsidRDefault="00331748" w:rsidP="00BF2B9D">
      <w:pPr>
        <w:pStyle w:val="FirstParagraph"/>
      </w:pPr>
      <w:r>
        <w:lastRenderedPageBreak/>
        <w:t xml:space="preserve">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xml:space="preserve">, &amp; Walker, 2015) was used. All of the models for this and the subsequent research question use random effects for youth, </w:t>
      </w:r>
      <w:r>
        <w:lastRenderedPageBreak/>
        <w:t>instructional episode, and program effects</w:t>
      </w:r>
      <w:r>
        <w:rPr>
          <w:rStyle w:val="FootnoteReference"/>
        </w:rPr>
        <w:footnoteReference w:id="4"/>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 xml:space="preserve">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w:t>
      </w:r>
      <w:r>
        <w:lastRenderedPageBreak/>
        <w:t>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77777777" w:rsidR="00331748" w:rsidRDefault="00331748" w:rsidP="00331748">
      <w:pPr>
        <w:pStyle w:val="FirstParagraph"/>
      </w:pPr>
      <w:r>
        <w:t xml:space="preserve">First, descriptive statistics for the five engagement variables that were used to estimate the profiles were </w:t>
      </w:r>
      <w:proofErr w:type="spellStart"/>
      <w:r>
        <w:t>calculated.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r>
        <w:t>Correlations among the study variables</w:t>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proofErr w:type="spellStart"/>
            <w:r>
              <w:t>Chall</w:t>
            </w:r>
            <w:proofErr w:type="spellEnd"/>
            <w:r>
              <w:t>.</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lastRenderedPageBreak/>
              <w:t xml:space="preserve">Cog. </w:t>
            </w:r>
            <w:proofErr w:type="spellStart"/>
            <w:r>
              <w:t>eng.</w:t>
            </w:r>
            <w:proofErr w:type="spellEnd"/>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proofErr w:type="spellStart"/>
            <w:r>
              <w:t>Chall</w:t>
            </w:r>
            <w:proofErr w:type="spellEnd"/>
            <w:r>
              <w:t>.</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77777777" w:rsidR="00E55A9B" w:rsidRDefault="00331748" w:rsidP="00E55A9B">
      <w:pPr>
        <w:pStyle w:val="Heading3"/>
        <w:framePr w:wrap="auto" w:vAnchor="margin" w:yAlign="inline"/>
        <w:spacing w:line="480" w:lineRule="auto"/>
        <w:rPr>
          <w:b w:val="0"/>
        </w:rPr>
      </w:pPr>
      <w:r>
        <w:t xml:space="preserve">Frequency of the aspects of work with data. </w:t>
      </w:r>
      <w:r w:rsidRPr="00791196">
        <w:rPr>
          <w:b w:val="0"/>
        </w:rPr>
        <w:t xml:space="preserve">Of the 236 instructional episodes used in the analysis, 170 (72%) were coded as involving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006E9F40" w:rsidR="00E55A9B" w:rsidRDefault="00331748" w:rsidP="00E55A9B">
      <w:pPr>
        <w:pStyle w:val="Heading3"/>
        <w:framePr w:wrap="auto" w:vAnchor="margin" w:yAlign="inline"/>
        <w:spacing w:line="480" w:lineRule="auto"/>
      </w:pPr>
      <w:r w:rsidRPr="00791196">
        <w:rPr>
          <w:b w:val="0"/>
        </w:rPr>
        <w:lastRenderedPageBreak/>
        <w:t>Making observations was found to be the least frequent of the five aspects, occurring in 24% of instructional episodes. Data modeling was the next mos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commentRangeStart w:id="13"/>
      <w:r>
        <w:t>Results</w:t>
      </w:r>
      <w:commentRangeEnd w:id="13"/>
      <w:r>
        <w:rPr>
          <w:rStyle w:val="CommentReference"/>
          <w:rFonts w:asciiTheme="minorHAnsi" w:eastAsiaTheme="minorHAnsi" w:hAnsiTheme="minorHAnsi" w:cstheme="minorBidi"/>
          <w:b w:val="0"/>
          <w:bCs w:val="0"/>
        </w:rPr>
        <w:commentReference w:id="13"/>
      </w:r>
      <w:r>
        <w:t xml:space="preserve"> for Research Question #2: What profiles of youth engagement emerge from experiential data collected in the programs?</w:t>
      </w:r>
    </w:p>
    <w:p w14:paraId="5D7D8247" w14:textId="0CC9AE7B" w:rsidR="00331748" w:rsidRDefault="00331748" w:rsidP="0016307C">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r>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77358F">
        <w:tc>
          <w:tcPr>
            <w:tcW w:w="3131" w:type="dxa"/>
            <w:tcBorders>
              <w:bottom w:val="single" w:sz="4" w:space="0" w:color="auto"/>
            </w:tcBorders>
          </w:tcPr>
          <w:p w14:paraId="6133E16A" w14:textId="77777777" w:rsidR="00331748" w:rsidRDefault="00331748" w:rsidP="0077358F">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77358F">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77358F">
            <w:pPr>
              <w:pStyle w:val="BodyText"/>
              <w:spacing w:line="240" w:lineRule="auto"/>
              <w:ind w:firstLine="0"/>
            </w:pPr>
            <w:r>
              <w:t>Description</w:t>
            </w:r>
          </w:p>
        </w:tc>
      </w:tr>
      <w:tr w:rsidR="00331748" w14:paraId="59213A96" w14:textId="77777777" w:rsidTr="0077358F">
        <w:tc>
          <w:tcPr>
            <w:tcW w:w="3131" w:type="dxa"/>
            <w:tcBorders>
              <w:top w:val="single" w:sz="4" w:space="0" w:color="auto"/>
            </w:tcBorders>
          </w:tcPr>
          <w:p w14:paraId="4DD0ADB1" w14:textId="77777777" w:rsidR="00331748" w:rsidRDefault="00331748" w:rsidP="0077358F">
            <w:pPr>
              <w:pStyle w:val="BodyText"/>
              <w:ind w:firstLine="0"/>
            </w:pPr>
            <w:r>
              <w:t>Universally Low</w:t>
            </w:r>
          </w:p>
        </w:tc>
        <w:tc>
          <w:tcPr>
            <w:tcW w:w="1279" w:type="dxa"/>
            <w:tcBorders>
              <w:top w:val="single" w:sz="4" w:space="0" w:color="auto"/>
            </w:tcBorders>
          </w:tcPr>
          <w:p w14:paraId="59A44C05" w14:textId="77777777" w:rsidR="00331748" w:rsidRDefault="00331748" w:rsidP="0077358F">
            <w:pPr>
              <w:pStyle w:val="BodyText"/>
              <w:ind w:firstLine="0"/>
            </w:pPr>
            <w:r>
              <w:t>22.55</w:t>
            </w:r>
          </w:p>
        </w:tc>
        <w:tc>
          <w:tcPr>
            <w:tcW w:w="4984" w:type="dxa"/>
            <w:tcBorders>
              <w:top w:val="single" w:sz="4" w:space="0" w:color="auto"/>
            </w:tcBorders>
          </w:tcPr>
          <w:p w14:paraId="0F054B2A" w14:textId="77777777" w:rsidR="00331748" w:rsidRDefault="00331748" w:rsidP="0077358F">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77358F">
        <w:tc>
          <w:tcPr>
            <w:tcW w:w="3131" w:type="dxa"/>
          </w:tcPr>
          <w:p w14:paraId="6AD16C66" w14:textId="77777777" w:rsidR="00331748" w:rsidRDefault="00331748" w:rsidP="0077358F">
            <w:pPr>
              <w:pStyle w:val="BodyText"/>
              <w:ind w:firstLine="0"/>
            </w:pPr>
            <w:r>
              <w:t>Only Behaviorally Engaged</w:t>
            </w:r>
          </w:p>
        </w:tc>
        <w:tc>
          <w:tcPr>
            <w:tcW w:w="1279" w:type="dxa"/>
          </w:tcPr>
          <w:p w14:paraId="7F387212" w14:textId="77777777" w:rsidR="00331748" w:rsidRDefault="00331748" w:rsidP="0077358F">
            <w:pPr>
              <w:pStyle w:val="BodyText"/>
              <w:ind w:firstLine="0"/>
            </w:pPr>
            <w:r>
              <w:t>12.51</w:t>
            </w:r>
          </w:p>
        </w:tc>
        <w:tc>
          <w:tcPr>
            <w:tcW w:w="4984" w:type="dxa"/>
          </w:tcPr>
          <w:p w14:paraId="337D27D5"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77358F">
        <w:tc>
          <w:tcPr>
            <w:tcW w:w="3131" w:type="dxa"/>
          </w:tcPr>
          <w:p w14:paraId="09C27BBF" w14:textId="77777777" w:rsidR="00331748" w:rsidRDefault="00331748" w:rsidP="0077358F">
            <w:pPr>
              <w:pStyle w:val="BodyText"/>
              <w:ind w:firstLine="0"/>
            </w:pPr>
            <w:r>
              <w:t>Only Affectively Engaged</w:t>
            </w:r>
          </w:p>
        </w:tc>
        <w:tc>
          <w:tcPr>
            <w:tcW w:w="1279" w:type="dxa"/>
          </w:tcPr>
          <w:p w14:paraId="05120337" w14:textId="77777777" w:rsidR="00331748" w:rsidRDefault="00331748" w:rsidP="0077358F">
            <w:pPr>
              <w:pStyle w:val="BodyText"/>
              <w:ind w:firstLine="0"/>
            </w:pPr>
            <w:r>
              <w:t>11.66</w:t>
            </w:r>
          </w:p>
        </w:tc>
        <w:tc>
          <w:tcPr>
            <w:tcW w:w="4984" w:type="dxa"/>
          </w:tcPr>
          <w:p w14:paraId="1F120AA2"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77358F">
        <w:tc>
          <w:tcPr>
            <w:tcW w:w="3131" w:type="dxa"/>
          </w:tcPr>
          <w:p w14:paraId="21809092" w14:textId="77777777" w:rsidR="00331748" w:rsidRDefault="00331748" w:rsidP="0077358F">
            <w:pPr>
              <w:pStyle w:val="BodyText"/>
              <w:ind w:firstLine="0"/>
            </w:pPr>
            <w:r>
              <w:t>All Moderate</w:t>
            </w:r>
          </w:p>
        </w:tc>
        <w:tc>
          <w:tcPr>
            <w:tcW w:w="1279" w:type="dxa"/>
          </w:tcPr>
          <w:p w14:paraId="5C36E3C4" w14:textId="77777777" w:rsidR="00331748" w:rsidRDefault="00331748" w:rsidP="0077358F">
            <w:pPr>
              <w:pStyle w:val="BodyText"/>
              <w:ind w:firstLine="0"/>
            </w:pPr>
            <w:r>
              <w:t>21.57</w:t>
            </w:r>
          </w:p>
        </w:tc>
        <w:tc>
          <w:tcPr>
            <w:tcW w:w="4984" w:type="dxa"/>
          </w:tcPr>
          <w:p w14:paraId="40CCAEEB" w14:textId="77777777" w:rsidR="00331748" w:rsidRDefault="00331748"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77358F">
        <w:tc>
          <w:tcPr>
            <w:tcW w:w="3131" w:type="dxa"/>
          </w:tcPr>
          <w:p w14:paraId="6D97B026" w14:textId="77777777" w:rsidR="00331748" w:rsidRDefault="00331748" w:rsidP="0077358F">
            <w:pPr>
              <w:pStyle w:val="BodyText"/>
              <w:ind w:firstLine="0"/>
            </w:pPr>
            <w:r>
              <w:t>Engaged and Competent But Not Challenged</w:t>
            </w:r>
          </w:p>
        </w:tc>
        <w:tc>
          <w:tcPr>
            <w:tcW w:w="1279" w:type="dxa"/>
          </w:tcPr>
          <w:p w14:paraId="6F4D90C5" w14:textId="77777777" w:rsidR="00331748" w:rsidRDefault="00331748" w:rsidP="0077358F">
            <w:pPr>
              <w:pStyle w:val="BodyText"/>
              <w:ind w:firstLine="0"/>
            </w:pPr>
            <w:r>
              <w:t>15.21</w:t>
            </w:r>
          </w:p>
        </w:tc>
        <w:tc>
          <w:tcPr>
            <w:tcW w:w="4984" w:type="dxa"/>
          </w:tcPr>
          <w:p w14:paraId="0DB7D639" w14:textId="77777777" w:rsidR="00331748" w:rsidRDefault="00331748" w:rsidP="0077358F">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77358F">
        <w:tc>
          <w:tcPr>
            <w:tcW w:w="3131" w:type="dxa"/>
          </w:tcPr>
          <w:p w14:paraId="40A230C4" w14:textId="77777777" w:rsidR="00331748" w:rsidRDefault="00331748" w:rsidP="0077358F">
            <w:pPr>
              <w:pStyle w:val="BodyText"/>
              <w:ind w:firstLine="0"/>
            </w:pPr>
            <w:r>
              <w:t>Full</w:t>
            </w:r>
          </w:p>
        </w:tc>
        <w:tc>
          <w:tcPr>
            <w:tcW w:w="1279" w:type="dxa"/>
          </w:tcPr>
          <w:p w14:paraId="29359B8F" w14:textId="77777777" w:rsidR="00331748" w:rsidRDefault="00331748" w:rsidP="0077358F">
            <w:pPr>
              <w:pStyle w:val="BodyText"/>
              <w:ind w:firstLine="0"/>
            </w:pPr>
            <w:r>
              <w:t>16.50</w:t>
            </w:r>
          </w:p>
        </w:tc>
        <w:tc>
          <w:tcPr>
            <w:tcW w:w="4984" w:type="dxa"/>
          </w:tcPr>
          <w:p w14:paraId="089D73F3" w14:textId="77777777" w:rsidR="00331748" w:rsidRDefault="00331748" w:rsidP="0077358F">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14"/>
      <w:r>
        <w:t>engagement</w:t>
      </w:r>
      <w:commentRangeEnd w:id="14"/>
      <w:r>
        <w:rPr>
          <w:rStyle w:val="CommentReference"/>
          <w:rFonts w:asciiTheme="minorHAnsi" w:eastAsiaTheme="minorHAnsi" w:hAnsiTheme="minorHAnsi" w:cstheme="minorBidi"/>
          <w:b w:val="0"/>
          <w:bCs w:val="0"/>
        </w:rPr>
        <w:commentReference w:id="14"/>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90"/>
        <w:gridCol w:w="1400"/>
        <w:gridCol w:w="1227"/>
        <w:gridCol w:w="1260"/>
        <w:gridCol w:w="1256"/>
        <w:gridCol w:w="1008"/>
      </w:tblGrid>
      <w:tr w:rsidR="00331748" w14:paraId="0A0C046D" w14:textId="77777777" w:rsidTr="0077358F">
        <w:tc>
          <w:tcPr>
            <w:tcW w:w="0" w:type="auto"/>
            <w:tcBorders>
              <w:bottom w:val="single" w:sz="4" w:space="0" w:color="auto"/>
            </w:tcBorders>
            <w:vAlign w:val="center"/>
          </w:tcPr>
          <w:p w14:paraId="4BFBDA26" w14:textId="77777777" w:rsidR="00331748" w:rsidRPr="00EB628A" w:rsidRDefault="00331748" w:rsidP="0077358F">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77358F">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77358F">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77358F">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77358F">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77358F">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77358F">
            <w:pPr>
              <w:pStyle w:val="Compact"/>
              <w:spacing w:line="240" w:lineRule="auto"/>
            </w:pPr>
            <w:r w:rsidRPr="00EB628A">
              <w:t>Full B (SE)</w:t>
            </w:r>
          </w:p>
        </w:tc>
      </w:tr>
      <w:tr w:rsidR="00331748" w14:paraId="6152F93A" w14:textId="77777777" w:rsidTr="0077358F">
        <w:tc>
          <w:tcPr>
            <w:tcW w:w="0" w:type="auto"/>
            <w:tcBorders>
              <w:top w:val="single" w:sz="4" w:space="0" w:color="auto"/>
            </w:tcBorders>
          </w:tcPr>
          <w:p w14:paraId="0A127715" w14:textId="77777777" w:rsidR="00331748" w:rsidRDefault="00331748" w:rsidP="0077358F">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77358F">
            <w:pPr>
              <w:pStyle w:val="Compact"/>
              <w:spacing w:line="240" w:lineRule="auto"/>
            </w:pPr>
            <w:r>
              <w:t>-0.047 (0.022)</w:t>
            </w:r>
          </w:p>
        </w:tc>
        <w:tc>
          <w:tcPr>
            <w:tcW w:w="0" w:type="auto"/>
            <w:tcBorders>
              <w:top w:val="single" w:sz="4" w:space="0" w:color="auto"/>
            </w:tcBorders>
          </w:tcPr>
          <w:p w14:paraId="1EDBB08B" w14:textId="77777777" w:rsidR="00331748" w:rsidRDefault="00331748" w:rsidP="0077358F">
            <w:pPr>
              <w:pStyle w:val="Compact"/>
              <w:spacing w:line="240" w:lineRule="auto"/>
            </w:pPr>
            <w:r>
              <w:t>-0.013 (0.012)</w:t>
            </w:r>
          </w:p>
        </w:tc>
        <w:tc>
          <w:tcPr>
            <w:tcW w:w="0" w:type="auto"/>
            <w:tcBorders>
              <w:top w:val="single" w:sz="4" w:space="0" w:color="auto"/>
            </w:tcBorders>
          </w:tcPr>
          <w:p w14:paraId="6D1074C0" w14:textId="77777777" w:rsidR="00331748" w:rsidRDefault="00331748" w:rsidP="0077358F">
            <w:pPr>
              <w:pStyle w:val="Compact"/>
              <w:spacing w:line="240" w:lineRule="auto"/>
            </w:pPr>
            <w:r>
              <w:t>-0.012 (0.019)</w:t>
            </w:r>
          </w:p>
        </w:tc>
        <w:tc>
          <w:tcPr>
            <w:tcW w:w="0" w:type="auto"/>
            <w:tcBorders>
              <w:top w:val="single" w:sz="4" w:space="0" w:color="auto"/>
            </w:tcBorders>
          </w:tcPr>
          <w:p w14:paraId="2B5BCE31" w14:textId="5BA077C7" w:rsidR="00331748" w:rsidRDefault="00331748" w:rsidP="0077358F">
            <w:pPr>
              <w:pStyle w:val="Compact"/>
              <w:spacing w:line="240" w:lineRule="auto"/>
            </w:pPr>
            <w:r>
              <w:t>0.039 (0.016)</w:t>
            </w:r>
          </w:p>
        </w:tc>
        <w:tc>
          <w:tcPr>
            <w:tcW w:w="0" w:type="auto"/>
            <w:tcBorders>
              <w:top w:val="single" w:sz="4" w:space="0" w:color="auto"/>
            </w:tcBorders>
          </w:tcPr>
          <w:p w14:paraId="7C020756" w14:textId="77777777" w:rsidR="00331748" w:rsidRDefault="00331748" w:rsidP="0077358F">
            <w:pPr>
              <w:pStyle w:val="Compact"/>
              <w:spacing w:line="240" w:lineRule="auto"/>
            </w:pPr>
            <w:r>
              <w:t>0.007 (0.01)</w:t>
            </w:r>
          </w:p>
        </w:tc>
        <w:tc>
          <w:tcPr>
            <w:tcW w:w="0" w:type="auto"/>
            <w:tcBorders>
              <w:top w:val="single" w:sz="4" w:space="0" w:color="auto"/>
            </w:tcBorders>
          </w:tcPr>
          <w:p w14:paraId="74E070C4" w14:textId="77777777" w:rsidR="00331748" w:rsidRDefault="00331748" w:rsidP="0077358F">
            <w:pPr>
              <w:pStyle w:val="Compact"/>
              <w:spacing w:line="240" w:lineRule="auto"/>
            </w:pPr>
            <w:r>
              <w:t>0.018 (0.021)</w:t>
            </w:r>
          </w:p>
        </w:tc>
      </w:tr>
      <w:tr w:rsidR="00331748" w14:paraId="4B152D99" w14:textId="77777777" w:rsidTr="0077358F">
        <w:tc>
          <w:tcPr>
            <w:tcW w:w="0" w:type="auto"/>
          </w:tcPr>
          <w:p w14:paraId="473000CF" w14:textId="77777777" w:rsidR="00331748" w:rsidRDefault="00331748" w:rsidP="0077358F">
            <w:pPr>
              <w:pStyle w:val="Compact"/>
              <w:spacing w:line="240" w:lineRule="auto"/>
            </w:pPr>
            <w:r>
              <w:t>Gender-Female</w:t>
            </w:r>
          </w:p>
        </w:tc>
        <w:tc>
          <w:tcPr>
            <w:tcW w:w="0" w:type="auto"/>
          </w:tcPr>
          <w:p w14:paraId="179BDDC4" w14:textId="77777777" w:rsidR="00331748" w:rsidRDefault="00331748" w:rsidP="0077358F">
            <w:pPr>
              <w:pStyle w:val="Compact"/>
              <w:spacing w:line="240" w:lineRule="auto"/>
            </w:pPr>
            <w:r>
              <w:t>0.06 (0.037)+</w:t>
            </w:r>
          </w:p>
        </w:tc>
        <w:tc>
          <w:tcPr>
            <w:tcW w:w="0" w:type="auto"/>
          </w:tcPr>
          <w:p w14:paraId="51977681" w14:textId="77777777" w:rsidR="00331748" w:rsidRDefault="00331748" w:rsidP="0077358F">
            <w:pPr>
              <w:pStyle w:val="Compact"/>
              <w:spacing w:line="240" w:lineRule="auto"/>
            </w:pPr>
            <w:r>
              <w:t>0.019 (0.019)</w:t>
            </w:r>
          </w:p>
        </w:tc>
        <w:tc>
          <w:tcPr>
            <w:tcW w:w="0" w:type="auto"/>
          </w:tcPr>
          <w:p w14:paraId="3AAA0596" w14:textId="77777777" w:rsidR="00331748" w:rsidRDefault="00331748" w:rsidP="0077358F">
            <w:pPr>
              <w:pStyle w:val="Compact"/>
              <w:spacing w:line="240" w:lineRule="auto"/>
            </w:pPr>
            <w:r>
              <w:t>-0.038 (0.033)</w:t>
            </w:r>
          </w:p>
        </w:tc>
        <w:tc>
          <w:tcPr>
            <w:tcW w:w="0" w:type="auto"/>
          </w:tcPr>
          <w:p w14:paraId="27A5135A" w14:textId="77777777" w:rsidR="00331748" w:rsidRDefault="00331748" w:rsidP="0077358F">
            <w:pPr>
              <w:pStyle w:val="Compact"/>
              <w:spacing w:line="240" w:lineRule="auto"/>
            </w:pPr>
            <w:r>
              <w:t>0.025 (0.028)</w:t>
            </w:r>
          </w:p>
        </w:tc>
        <w:tc>
          <w:tcPr>
            <w:tcW w:w="0" w:type="auto"/>
          </w:tcPr>
          <w:p w14:paraId="02E41E98" w14:textId="77777777" w:rsidR="00331748" w:rsidRDefault="00331748" w:rsidP="0077358F">
            <w:pPr>
              <w:pStyle w:val="Compact"/>
              <w:spacing w:line="240" w:lineRule="auto"/>
            </w:pPr>
            <w:r>
              <w:t>-0.02 (0.018)</w:t>
            </w:r>
          </w:p>
        </w:tc>
        <w:tc>
          <w:tcPr>
            <w:tcW w:w="0" w:type="auto"/>
          </w:tcPr>
          <w:p w14:paraId="047657DB" w14:textId="77777777" w:rsidR="00331748" w:rsidRDefault="00331748" w:rsidP="0077358F">
            <w:pPr>
              <w:pStyle w:val="Compact"/>
              <w:spacing w:line="240" w:lineRule="auto"/>
            </w:pPr>
            <w:r>
              <w:t>-0.035 (0.037)</w:t>
            </w:r>
          </w:p>
        </w:tc>
      </w:tr>
      <w:tr w:rsidR="00331748" w14:paraId="65FA70FD" w14:textId="77777777" w:rsidTr="0077358F">
        <w:tc>
          <w:tcPr>
            <w:tcW w:w="0" w:type="auto"/>
          </w:tcPr>
          <w:p w14:paraId="06832A88" w14:textId="77777777" w:rsidR="00331748" w:rsidRDefault="00331748" w:rsidP="0077358F">
            <w:pPr>
              <w:pStyle w:val="Compact"/>
              <w:spacing w:line="240" w:lineRule="auto"/>
            </w:pPr>
            <w:r>
              <w:t>URM status</w:t>
            </w:r>
          </w:p>
        </w:tc>
        <w:tc>
          <w:tcPr>
            <w:tcW w:w="0" w:type="auto"/>
          </w:tcPr>
          <w:p w14:paraId="7103536F" w14:textId="77777777" w:rsidR="00331748" w:rsidRDefault="00331748" w:rsidP="0077358F">
            <w:pPr>
              <w:pStyle w:val="Compact"/>
              <w:spacing w:line="240" w:lineRule="auto"/>
            </w:pPr>
            <w:r>
              <w:t>-0.01 (0.052)</w:t>
            </w:r>
          </w:p>
        </w:tc>
        <w:tc>
          <w:tcPr>
            <w:tcW w:w="0" w:type="auto"/>
          </w:tcPr>
          <w:p w14:paraId="27A4B3B9" w14:textId="77777777" w:rsidR="00331748" w:rsidRDefault="00331748" w:rsidP="0077358F">
            <w:pPr>
              <w:pStyle w:val="Compact"/>
              <w:spacing w:line="240" w:lineRule="auto"/>
            </w:pPr>
            <w:r>
              <w:t>0.031 (0.026)</w:t>
            </w:r>
          </w:p>
        </w:tc>
        <w:tc>
          <w:tcPr>
            <w:tcW w:w="0" w:type="auto"/>
          </w:tcPr>
          <w:p w14:paraId="748F9759" w14:textId="77777777" w:rsidR="00331748" w:rsidRDefault="00331748" w:rsidP="0077358F">
            <w:pPr>
              <w:pStyle w:val="Compact"/>
              <w:spacing w:line="240" w:lineRule="auto"/>
            </w:pPr>
            <w:r>
              <w:t>-0.076 (0.046)</w:t>
            </w:r>
          </w:p>
        </w:tc>
        <w:tc>
          <w:tcPr>
            <w:tcW w:w="0" w:type="auto"/>
          </w:tcPr>
          <w:p w14:paraId="43AE14B0" w14:textId="77777777" w:rsidR="00331748" w:rsidRDefault="00331748" w:rsidP="0077358F">
            <w:pPr>
              <w:pStyle w:val="Compact"/>
              <w:spacing w:line="240" w:lineRule="auto"/>
            </w:pPr>
            <w:r>
              <w:t>-0.012 (0.04)</w:t>
            </w:r>
          </w:p>
        </w:tc>
        <w:tc>
          <w:tcPr>
            <w:tcW w:w="0" w:type="auto"/>
          </w:tcPr>
          <w:p w14:paraId="085C7863" w14:textId="77777777" w:rsidR="00331748" w:rsidRDefault="00331748" w:rsidP="0077358F">
            <w:pPr>
              <w:pStyle w:val="Compact"/>
              <w:spacing w:line="240" w:lineRule="auto"/>
            </w:pPr>
            <w:r>
              <w:t>0.018 (0.025)</w:t>
            </w:r>
          </w:p>
        </w:tc>
        <w:tc>
          <w:tcPr>
            <w:tcW w:w="0" w:type="auto"/>
          </w:tcPr>
          <w:p w14:paraId="5E831646" w14:textId="77777777" w:rsidR="00331748" w:rsidRDefault="00331748" w:rsidP="0077358F">
            <w:pPr>
              <w:pStyle w:val="Compact"/>
              <w:spacing w:line="240" w:lineRule="auto"/>
            </w:pPr>
            <w:r>
              <w:t>0.043 (0.053)</w:t>
            </w:r>
          </w:p>
        </w:tc>
      </w:tr>
      <w:tr w:rsidR="00331748" w14:paraId="7EADBE03" w14:textId="77777777" w:rsidTr="0077358F">
        <w:tc>
          <w:tcPr>
            <w:tcW w:w="0" w:type="auto"/>
          </w:tcPr>
          <w:p w14:paraId="53CD99E3" w14:textId="77777777" w:rsidR="00331748" w:rsidRDefault="00331748" w:rsidP="0077358F">
            <w:pPr>
              <w:pStyle w:val="Compact"/>
              <w:spacing w:line="240" w:lineRule="auto"/>
            </w:pPr>
            <w:r>
              <w:t>Asking</w:t>
            </w:r>
          </w:p>
        </w:tc>
        <w:tc>
          <w:tcPr>
            <w:tcW w:w="0" w:type="auto"/>
          </w:tcPr>
          <w:p w14:paraId="11957C99" w14:textId="77777777" w:rsidR="00331748" w:rsidRDefault="00331748" w:rsidP="0077358F">
            <w:pPr>
              <w:pStyle w:val="Compact"/>
              <w:spacing w:line="240" w:lineRule="auto"/>
            </w:pPr>
            <w:r>
              <w:t>-0.015 (0.018)</w:t>
            </w:r>
          </w:p>
        </w:tc>
        <w:tc>
          <w:tcPr>
            <w:tcW w:w="0" w:type="auto"/>
          </w:tcPr>
          <w:p w14:paraId="2ED9B8F9" w14:textId="77777777" w:rsidR="00331748" w:rsidRDefault="00331748" w:rsidP="0077358F">
            <w:pPr>
              <w:pStyle w:val="Compact"/>
              <w:spacing w:line="240" w:lineRule="auto"/>
            </w:pPr>
            <w:r>
              <w:t>0.015 (0.015)</w:t>
            </w:r>
          </w:p>
        </w:tc>
        <w:tc>
          <w:tcPr>
            <w:tcW w:w="0" w:type="auto"/>
          </w:tcPr>
          <w:p w14:paraId="7199F58E" w14:textId="77777777" w:rsidR="00331748" w:rsidRDefault="00331748" w:rsidP="0077358F">
            <w:pPr>
              <w:pStyle w:val="Compact"/>
              <w:spacing w:line="240" w:lineRule="auto"/>
            </w:pPr>
            <w:r>
              <w:t>0.023 (0.017)+</w:t>
            </w:r>
          </w:p>
        </w:tc>
        <w:tc>
          <w:tcPr>
            <w:tcW w:w="0" w:type="auto"/>
          </w:tcPr>
          <w:p w14:paraId="3A6E4544" w14:textId="77777777" w:rsidR="00331748" w:rsidRDefault="00331748" w:rsidP="0077358F">
            <w:pPr>
              <w:pStyle w:val="Compact"/>
              <w:spacing w:line="240" w:lineRule="auto"/>
            </w:pPr>
            <w:r>
              <w:t>-0.011 (0.015)</w:t>
            </w:r>
          </w:p>
        </w:tc>
        <w:tc>
          <w:tcPr>
            <w:tcW w:w="0" w:type="auto"/>
          </w:tcPr>
          <w:p w14:paraId="33642522" w14:textId="77777777" w:rsidR="00331748" w:rsidRDefault="00331748" w:rsidP="0077358F">
            <w:pPr>
              <w:pStyle w:val="Compact"/>
              <w:spacing w:line="240" w:lineRule="auto"/>
            </w:pPr>
            <w:r>
              <w:t>0.004 (0.014)</w:t>
            </w:r>
          </w:p>
        </w:tc>
        <w:tc>
          <w:tcPr>
            <w:tcW w:w="0" w:type="auto"/>
          </w:tcPr>
          <w:p w14:paraId="23F1649E" w14:textId="77777777" w:rsidR="00331748" w:rsidRDefault="00331748" w:rsidP="0077358F">
            <w:pPr>
              <w:pStyle w:val="Compact"/>
              <w:spacing w:line="240" w:lineRule="auto"/>
            </w:pPr>
            <w:r>
              <w:t>-0.019 (0.016)</w:t>
            </w:r>
          </w:p>
        </w:tc>
      </w:tr>
      <w:tr w:rsidR="00331748" w14:paraId="554DB75F" w14:textId="77777777" w:rsidTr="0077358F">
        <w:tc>
          <w:tcPr>
            <w:tcW w:w="0" w:type="auto"/>
          </w:tcPr>
          <w:p w14:paraId="6A5F7744" w14:textId="77777777" w:rsidR="00331748" w:rsidRDefault="00331748" w:rsidP="0077358F">
            <w:pPr>
              <w:pStyle w:val="Compact"/>
              <w:spacing w:line="240" w:lineRule="auto"/>
            </w:pPr>
            <w:r>
              <w:t>Observing</w:t>
            </w:r>
          </w:p>
        </w:tc>
        <w:tc>
          <w:tcPr>
            <w:tcW w:w="0" w:type="auto"/>
          </w:tcPr>
          <w:p w14:paraId="6B6F6768" w14:textId="77777777" w:rsidR="00331748" w:rsidRDefault="00331748" w:rsidP="0077358F">
            <w:pPr>
              <w:pStyle w:val="Compact"/>
              <w:spacing w:line="240" w:lineRule="auto"/>
            </w:pPr>
            <w:r>
              <w:t>0.003 (0.018)</w:t>
            </w:r>
          </w:p>
        </w:tc>
        <w:tc>
          <w:tcPr>
            <w:tcW w:w="0" w:type="auto"/>
          </w:tcPr>
          <w:p w14:paraId="2BDEFCB7" w14:textId="77777777" w:rsidR="00331748" w:rsidRDefault="00331748" w:rsidP="0077358F">
            <w:pPr>
              <w:pStyle w:val="Compact"/>
              <w:spacing w:line="240" w:lineRule="auto"/>
            </w:pPr>
            <w:r>
              <w:t>0.013 (0.015)</w:t>
            </w:r>
          </w:p>
        </w:tc>
        <w:tc>
          <w:tcPr>
            <w:tcW w:w="0" w:type="auto"/>
          </w:tcPr>
          <w:p w14:paraId="2491BCBE" w14:textId="77777777" w:rsidR="00331748" w:rsidRDefault="00331748" w:rsidP="0077358F">
            <w:pPr>
              <w:pStyle w:val="Compact"/>
              <w:spacing w:line="240" w:lineRule="auto"/>
            </w:pPr>
            <w:r>
              <w:t>0.007 (0.017)</w:t>
            </w:r>
          </w:p>
        </w:tc>
        <w:tc>
          <w:tcPr>
            <w:tcW w:w="0" w:type="auto"/>
          </w:tcPr>
          <w:p w14:paraId="06028AB6" w14:textId="77777777" w:rsidR="00331748" w:rsidRDefault="00331748" w:rsidP="0077358F">
            <w:pPr>
              <w:pStyle w:val="Compact"/>
              <w:spacing w:line="240" w:lineRule="auto"/>
            </w:pPr>
            <w:r>
              <w:t>0.009 (0.015)</w:t>
            </w:r>
          </w:p>
        </w:tc>
        <w:tc>
          <w:tcPr>
            <w:tcW w:w="0" w:type="auto"/>
          </w:tcPr>
          <w:p w14:paraId="2A9018BF" w14:textId="77777777" w:rsidR="00331748" w:rsidRDefault="00331748" w:rsidP="0077358F">
            <w:pPr>
              <w:pStyle w:val="Compact"/>
              <w:spacing w:line="240" w:lineRule="auto"/>
            </w:pPr>
            <w:r>
              <w:t>-0.017 (0.014)</w:t>
            </w:r>
          </w:p>
        </w:tc>
        <w:tc>
          <w:tcPr>
            <w:tcW w:w="0" w:type="auto"/>
          </w:tcPr>
          <w:p w14:paraId="75122CCD" w14:textId="77777777" w:rsidR="00331748" w:rsidRDefault="00331748" w:rsidP="0077358F">
            <w:pPr>
              <w:pStyle w:val="Compact"/>
              <w:spacing w:line="240" w:lineRule="auto"/>
            </w:pPr>
            <w:r>
              <w:t>-0.025 (0.016)</w:t>
            </w:r>
          </w:p>
        </w:tc>
      </w:tr>
      <w:tr w:rsidR="00331748" w14:paraId="1FA05AF2" w14:textId="77777777" w:rsidTr="0077358F">
        <w:tc>
          <w:tcPr>
            <w:tcW w:w="0" w:type="auto"/>
          </w:tcPr>
          <w:p w14:paraId="21809DF1" w14:textId="77777777" w:rsidR="00331748" w:rsidRDefault="00331748" w:rsidP="0077358F">
            <w:pPr>
              <w:pStyle w:val="Compact"/>
              <w:spacing w:line="240" w:lineRule="auto"/>
            </w:pPr>
            <w:r>
              <w:t>Generating</w:t>
            </w:r>
          </w:p>
        </w:tc>
        <w:tc>
          <w:tcPr>
            <w:tcW w:w="0" w:type="auto"/>
          </w:tcPr>
          <w:p w14:paraId="5E37E5A4" w14:textId="77777777" w:rsidR="00331748" w:rsidRDefault="00331748" w:rsidP="0077358F">
            <w:pPr>
              <w:pStyle w:val="Compact"/>
              <w:spacing w:line="240" w:lineRule="auto"/>
            </w:pPr>
            <w:r>
              <w:t>-0.014 (0.017)</w:t>
            </w:r>
          </w:p>
        </w:tc>
        <w:tc>
          <w:tcPr>
            <w:tcW w:w="0" w:type="auto"/>
          </w:tcPr>
          <w:p w14:paraId="21719C2C" w14:textId="77777777" w:rsidR="00331748" w:rsidRDefault="00331748" w:rsidP="0077358F">
            <w:pPr>
              <w:pStyle w:val="Compact"/>
              <w:spacing w:line="240" w:lineRule="auto"/>
            </w:pPr>
            <w:r>
              <w:t>0.014 (0.014)</w:t>
            </w:r>
          </w:p>
        </w:tc>
        <w:tc>
          <w:tcPr>
            <w:tcW w:w="0" w:type="auto"/>
          </w:tcPr>
          <w:p w14:paraId="1E81046D" w14:textId="77777777" w:rsidR="00331748" w:rsidRDefault="00331748" w:rsidP="0077358F">
            <w:pPr>
              <w:pStyle w:val="Compact"/>
              <w:spacing w:line="240" w:lineRule="auto"/>
            </w:pPr>
            <w:r>
              <w:t>0.012 (0.016)</w:t>
            </w:r>
          </w:p>
        </w:tc>
        <w:tc>
          <w:tcPr>
            <w:tcW w:w="0" w:type="auto"/>
          </w:tcPr>
          <w:p w14:paraId="5693852A" w14:textId="77777777" w:rsidR="00331748" w:rsidRDefault="00331748" w:rsidP="0077358F">
            <w:pPr>
              <w:pStyle w:val="Compact"/>
              <w:spacing w:line="240" w:lineRule="auto"/>
            </w:pPr>
            <w:r>
              <w:t>-0.014 (0.014)</w:t>
            </w:r>
          </w:p>
        </w:tc>
        <w:tc>
          <w:tcPr>
            <w:tcW w:w="0" w:type="auto"/>
          </w:tcPr>
          <w:p w14:paraId="7468859B" w14:textId="77777777" w:rsidR="00331748" w:rsidRDefault="00331748" w:rsidP="0077358F">
            <w:pPr>
              <w:pStyle w:val="Compact"/>
              <w:spacing w:line="240" w:lineRule="auto"/>
            </w:pPr>
            <w:r>
              <w:t>-0.02 (0.013)</w:t>
            </w:r>
          </w:p>
        </w:tc>
        <w:tc>
          <w:tcPr>
            <w:tcW w:w="0" w:type="auto"/>
          </w:tcPr>
          <w:p w14:paraId="68DA73FB" w14:textId="36200268" w:rsidR="00331748" w:rsidRDefault="00331748" w:rsidP="0077358F">
            <w:pPr>
              <w:pStyle w:val="Compact"/>
              <w:spacing w:line="240" w:lineRule="auto"/>
            </w:pPr>
            <w:r>
              <w:t>0.027 (0.015)</w:t>
            </w:r>
          </w:p>
        </w:tc>
      </w:tr>
      <w:tr w:rsidR="00331748" w14:paraId="0C4F542A" w14:textId="77777777" w:rsidTr="0077358F">
        <w:tc>
          <w:tcPr>
            <w:tcW w:w="0" w:type="auto"/>
          </w:tcPr>
          <w:p w14:paraId="65CDCBEE" w14:textId="77777777" w:rsidR="00331748" w:rsidRDefault="00331748" w:rsidP="0077358F">
            <w:pPr>
              <w:pStyle w:val="Compact"/>
              <w:spacing w:line="240" w:lineRule="auto"/>
            </w:pPr>
            <w:r>
              <w:t>Modeling</w:t>
            </w:r>
          </w:p>
        </w:tc>
        <w:tc>
          <w:tcPr>
            <w:tcW w:w="0" w:type="auto"/>
          </w:tcPr>
          <w:p w14:paraId="23155762" w14:textId="77777777" w:rsidR="00331748" w:rsidRDefault="00331748" w:rsidP="0077358F">
            <w:pPr>
              <w:pStyle w:val="Compact"/>
              <w:spacing w:line="240" w:lineRule="auto"/>
            </w:pPr>
            <w:r>
              <w:t>0.004 (0.019)</w:t>
            </w:r>
          </w:p>
        </w:tc>
        <w:tc>
          <w:tcPr>
            <w:tcW w:w="0" w:type="auto"/>
          </w:tcPr>
          <w:p w14:paraId="04C60FFD" w14:textId="77777777" w:rsidR="00331748" w:rsidRDefault="00331748" w:rsidP="0077358F">
            <w:pPr>
              <w:pStyle w:val="Compact"/>
              <w:spacing w:line="240" w:lineRule="auto"/>
            </w:pPr>
            <w:r>
              <w:t>-0.023 (0.016)</w:t>
            </w:r>
          </w:p>
        </w:tc>
        <w:tc>
          <w:tcPr>
            <w:tcW w:w="0" w:type="auto"/>
          </w:tcPr>
          <w:p w14:paraId="3D601807" w14:textId="77777777" w:rsidR="00331748" w:rsidRDefault="00331748" w:rsidP="0077358F">
            <w:pPr>
              <w:pStyle w:val="Compact"/>
              <w:spacing w:line="240" w:lineRule="auto"/>
            </w:pPr>
            <w:r>
              <w:t>-0.004 (0.018)</w:t>
            </w:r>
          </w:p>
        </w:tc>
        <w:tc>
          <w:tcPr>
            <w:tcW w:w="0" w:type="auto"/>
          </w:tcPr>
          <w:p w14:paraId="2A86AA72" w14:textId="77777777" w:rsidR="00331748" w:rsidRDefault="00331748" w:rsidP="0077358F">
            <w:pPr>
              <w:pStyle w:val="Compact"/>
              <w:spacing w:line="240" w:lineRule="auto"/>
            </w:pPr>
            <w:r>
              <w:t>0 (0.015)</w:t>
            </w:r>
          </w:p>
        </w:tc>
        <w:tc>
          <w:tcPr>
            <w:tcW w:w="0" w:type="auto"/>
          </w:tcPr>
          <w:p w14:paraId="0B45B275" w14:textId="77777777" w:rsidR="00331748" w:rsidRDefault="00331748" w:rsidP="0077358F">
            <w:pPr>
              <w:pStyle w:val="Compact"/>
              <w:spacing w:line="240" w:lineRule="auto"/>
            </w:pPr>
            <w:r>
              <w:t>-0.012 (0.015)</w:t>
            </w:r>
          </w:p>
        </w:tc>
        <w:tc>
          <w:tcPr>
            <w:tcW w:w="0" w:type="auto"/>
          </w:tcPr>
          <w:p w14:paraId="0BDBDA38" w14:textId="050925F4" w:rsidR="00331748" w:rsidRDefault="00331748" w:rsidP="0077358F">
            <w:pPr>
              <w:pStyle w:val="Compact"/>
              <w:spacing w:line="240" w:lineRule="auto"/>
            </w:pPr>
            <w:r>
              <w:t>0.034 (0.017)</w:t>
            </w:r>
          </w:p>
        </w:tc>
      </w:tr>
      <w:tr w:rsidR="00331748" w14:paraId="3DDA12B1" w14:textId="77777777" w:rsidTr="0077358F">
        <w:tc>
          <w:tcPr>
            <w:tcW w:w="0" w:type="auto"/>
            <w:tcBorders>
              <w:bottom w:val="single" w:sz="4" w:space="0" w:color="auto"/>
            </w:tcBorders>
          </w:tcPr>
          <w:p w14:paraId="5A5C7D1D" w14:textId="77777777" w:rsidR="00331748" w:rsidRDefault="00331748" w:rsidP="0077358F">
            <w:pPr>
              <w:pStyle w:val="Compact"/>
              <w:spacing w:line="240" w:lineRule="auto"/>
            </w:pPr>
            <w:r>
              <w:t>Communicating</w:t>
            </w:r>
          </w:p>
        </w:tc>
        <w:tc>
          <w:tcPr>
            <w:tcW w:w="0" w:type="auto"/>
            <w:tcBorders>
              <w:bottom w:val="single" w:sz="4" w:space="0" w:color="auto"/>
            </w:tcBorders>
          </w:tcPr>
          <w:p w14:paraId="2938A1AB" w14:textId="77777777" w:rsidR="00331748" w:rsidRDefault="00331748" w:rsidP="0077358F">
            <w:pPr>
              <w:pStyle w:val="Compact"/>
              <w:spacing w:line="240" w:lineRule="auto"/>
            </w:pPr>
            <w:r>
              <w:t>0.002 (0.018)</w:t>
            </w:r>
          </w:p>
        </w:tc>
        <w:tc>
          <w:tcPr>
            <w:tcW w:w="0" w:type="auto"/>
            <w:tcBorders>
              <w:bottom w:val="single" w:sz="4" w:space="0" w:color="auto"/>
            </w:tcBorders>
          </w:tcPr>
          <w:p w14:paraId="7C9EF8AE" w14:textId="77777777" w:rsidR="00331748" w:rsidRDefault="00331748" w:rsidP="0077358F">
            <w:pPr>
              <w:pStyle w:val="Compact"/>
              <w:spacing w:line="240" w:lineRule="auto"/>
            </w:pPr>
            <w:r>
              <w:t>0.018 (0.015)</w:t>
            </w:r>
          </w:p>
        </w:tc>
        <w:tc>
          <w:tcPr>
            <w:tcW w:w="0" w:type="auto"/>
            <w:tcBorders>
              <w:bottom w:val="single" w:sz="4" w:space="0" w:color="auto"/>
            </w:tcBorders>
          </w:tcPr>
          <w:p w14:paraId="79B72A10" w14:textId="77777777" w:rsidR="00331748" w:rsidRDefault="00331748" w:rsidP="0077358F">
            <w:pPr>
              <w:pStyle w:val="Compact"/>
              <w:spacing w:line="240" w:lineRule="auto"/>
            </w:pPr>
            <w:r>
              <w:t>-0.011 (0.017)</w:t>
            </w:r>
          </w:p>
        </w:tc>
        <w:tc>
          <w:tcPr>
            <w:tcW w:w="0" w:type="auto"/>
            <w:tcBorders>
              <w:bottom w:val="single" w:sz="4" w:space="0" w:color="auto"/>
            </w:tcBorders>
          </w:tcPr>
          <w:p w14:paraId="02D59596" w14:textId="77777777" w:rsidR="00331748" w:rsidRDefault="00331748" w:rsidP="0077358F">
            <w:pPr>
              <w:pStyle w:val="Compact"/>
              <w:spacing w:line="240" w:lineRule="auto"/>
            </w:pPr>
            <w:r>
              <w:t>0.004 (0.015)</w:t>
            </w:r>
          </w:p>
        </w:tc>
        <w:tc>
          <w:tcPr>
            <w:tcW w:w="0" w:type="auto"/>
            <w:tcBorders>
              <w:bottom w:val="single" w:sz="4" w:space="0" w:color="auto"/>
            </w:tcBorders>
          </w:tcPr>
          <w:p w14:paraId="56D85303" w14:textId="77777777" w:rsidR="00331748" w:rsidRDefault="00331748" w:rsidP="0077358F">
            <w:pPr>
              <w:pStyle w:val="Compact"/>
              <w:spacing w:line="240" w:lineRule="auto"/>
            </w:pPr>
            <w:r>
              <w:t>0.016 (0.014)</w:t>
            </w:r>
          </w:p>
        </w:tc>
        <w:tc>
          <w:tcPr>
            <w:tcW w:w="0" w:type="auto"/>
            <w:tcBorders>
              <w:bottom w:val="single" w:sz="4" w:space="0" w:color="auto"/>
            </w:tcBorders>
          </w:tcPr>
          <w:p w14:paraId="43F58AC9" w14:textId="77777777" w:rsidR="00331748" w:rsidRDefault="00331748" w:rsidP="0077358F">
            <w:pPr>
              <w:pStyle w:val="Compact"/>
              <w:spacing w:line="240" w:lineRule="auto"/>
            </w:pPr>
            <w:r>
              <w:t>-0.027 (0.016)</w:t>
            </w:r>
          </w:p>
        </w:tc>
      </w:tr>
    </w:tbl>
    <w:p w14:paraId="720BE9B0" w14:textId="4B01B0C5"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5" w:name="context"/>
      <w:bookmarkStart w:id="16" w:name="participants"/>
      <w:bookmarkStart w:id="17" w:name="procedure"/>
      <w:bookmarkStart w:id="18" w:name="data-sources-and-measures"/>
      <w:bookmarkStart w:id="19" w:name="esm-measures-of-engagement-for-the-profi"/>
      <w:bookmarkStart w:id="20" w:name="measures-from-video-for-work-with-data"/>
      <w:bookmarkStart w:id="21" w:name="survey-measures-of-pre-interest-in-stem"/>
      <w:bookmarkStart w:id="22" w:name="other-youth-characteristics"/>
      <w:bookmarkStart w:id="23" w:name="data-analysis"/>
      <w:bookmarkStart w:id="24" w:name="analysis-for-research-question-1-the-fre"/>
      <w:bookmarkStart w:id="25" w:name="analysis-for-research-question-2-what-pr"/>
      <w:bookmarkStart w:id="26" w:name="analysis-for-research-question-3-how-wor"/>
      <w:bookmarkStart w:id="27" w:name="results"/>
      <w:bookmarkStart w:id="28" w:name="descriptive-statistics-for-the-engagemen"/>
      <w:bookmarkStart w:id="29" w:name="correlations-among-the-study-variables"/>
      <w:bookmarkStart w:id="30" w:name="results-for-research-question-1"/>
      <w:bookmarkStart w:id="31" w:name="results-for-research-question-2-what-pro"/>
      <w:bookmarkStart w:id="32" w:name="results-for-research-questions-3-and-4-a"/>
      <w:bookmarkStart w:id="33" w:name="discussion"/>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t>Discussion</w:t>
      </w:r>
    </w:p>
    <w:p w14:paraId="60E87D6E" w14:textId="07152FD0"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E24F9C">
        <w:t>In particular, we aimed to explore</w:t>
      </w:r>
      <w:r w:rsidR="00E24F9C" w:rsidRPr="00E24F9C">
        <w:t xml:space="preserve"> how learners experience work with data in terms of learners’ engagement</w:t>
      </w:r>
      <w:r w:rsidR="00E24F9C">
        <w:t xml:space="preserve">. </w:t>
      </w:r>
      <w:proofErr w:type="spellStart"/>
      <w:r w:rsidR="00E24F9C">
        <w:t xml:space="preserve">We </w:t>
      </w:r>
      <w:proofErr w:type="spellEnd"/>
      <w:r w:rsidR="00E24F9C">
        <w:t xml:space="preserve">also sought to </w:t>
      </w:r>
      <w:r w:rsidR="00E24F9C" w:rsidRPr="00E24F9C">
        <w:t>provide insight into relations between work with data, youths’ characteristics, and their engage</w:t>
      </w:r>
      <w:r w:rsidR="00E24F9C">
        <w:t xml:space="preserve">ment. </w:t>
      </w:r>
      <w:r w:rsidR="0041479C">
        <w:t>We</w:t>
      </w:r>
      <w:r>
        <w:t xml:space="preserve"> identified six profiles of engagement</w:t>
      </w:r>
      <w:r w:rsidR="00E24F9C">
        <w:t xml:space="preserve"> using an innovative technique that aims to identify the ways that variables group together, LPA.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w:t>
      </w:r>
      <w:r>
        <w:lastRenderedPageBreak/>
        <w:t>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34" w:name="key-findings-related-to-work-with-data-i"/>
      <w:bookmarkEnd w:id="34"/>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35" w:name="key-findings-related-to-engagement"/>
      <w:bookmarkEnd w:id="35"/>
      <w:r>
        <w:lastRenderedPageBreak/>
        <w:t xml:space="preserve">Key Findings Related to Youth Engagement in </w:t>
      </w:r>
      <w:r w:rsidR="00480FAA">
        <w:t>S</w:t>
      </w:r>
      <w:r>
        <w:t>ummer STEM Program</w:t>
      </w:r>
    </w:p>
    <w:p w14:paraId="637A3ADF" w14:textId="03AE7187"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w:t>
      </w:r>
      <w:r>
        <w:lastRenderedPageBreak/>
        <w:t>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xml:space="preserve">; </w:t>
      </w:r>
      <w:proofErr w:type="spellStart"/>
      <w:r w:rsidR="00BE0D96">
        <w:t>Shernoff</w:t>
      </w:r>
      <w:proofErr w:type="spellEnd"/>
      <w:r w:rsidR="00BE0D96">
        <w:t xml:space="preserve">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36" w:name="key-findings-related-to-work-with-data-a"/>
      <w:bookmarkEnd w:id="36"/>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w:t>
      </w:r>
      <w:r w:rsidR="00AE7D63">
        <w:lastRenderedPageBreak/>
        <w:t xml:space="preserve">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inscriptions serve 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w:t>
      </w:r>
      <w:r>
        <w:lastRenderedPageBreak/>
        <w:t>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engagement at the youth level</w:t>
      </w:r>
      <w:r w:rsidR="006B0F3B">
        <w:t xml:space="preserve">. This was also surprising as </w:t>
      </w:r>
      <w:r w:rsidR="00AE7D63">
        <w:t>past theory and research have suggested that learners’ gender, URM status, and individual or pre-program interest can predict engagement (</w:t>
      </w:r>
      <w:proofErr w:type="spellStart"/>
      <w:r w:rsidR="00AE7D63">
        <w:t>Bystydzienski</w:t>
      </w:r>
      <w:proofErr w:type="spellEnd"/>
      <w:r w:rsidR="00AE7D63">
        <w:t xml:space="preserve">, </w:t>
      </w:r>
      <w:proofErr w:type="spellStart"/>
      <w:r w:rsidR="00AE7D63">
        <w:t>Eisenhart</w:t>
      </w:r>
      <w:proofErr w:type="spellEnd"/>
      <w:r w:rsidR="00AE7D63">
        <w:t xml:space="preserve">, &amp; </w:t>
      </w:r>
      <w:proofErr w:type="spellStart"/>
      <w:r w:rsidR="00AE7D63">
        <w:t>Bruning</w:t>
      </w:r>
      <w:proofErr w:type="spellEnd"/>
      <w:r w:rsidR="00AE7D63">
        <w:t xml:space="preserve">, 2015; </w:t>
      </w:r>
      <w:proofErr w:type="spellStart"/>
      <w:r w:rsidR="00AE7D63">
        <w:t>Hidi</w:t>
      </w:r>
      <w:proofErr w:type="spellEnd"/>
      <w:r w:rsidR="00AE7D63">
        <w:t xml:space="preserve"> &amp; </w:t>
      </w:r>
      <w:proofErr w:type="spellStart"/>
      <w:r w:rsidR="00AE7D63">
        <w:t>Renninger</w:t>
      </w:r>
      <w:proofErr w:type="spellEnd"/>
      <w:r w:rsidR="00AE7D63">
        <w:t xml:space="preserve">, 2006; </w:t>
      </w:r>
      <w:proofErr w:type="spellStart"/>
      <w:r w:rsidR="00AE7D63">
        <w:t>Shernoff</w:t>
      </w:r>
      <w:proofErr w:type="spellEnd"/>
      <w:r w:rsidR="00AE7D63">
        <w:t xml:space="preserve">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t>Shernoff</w:t>
      </w:r>
      <w:proofErr w:type="spellEnd"/>
      <w:r w:rsidR="00AE7D63">
        <w:t xml:space="preserve"> et al., 2003; </w:t>
      </w:r>
      <w:proofErr w:type="spellStart"/>
      <w:r w:rsidR="00AE7D63">
        <w:t>Shernoff</w:t>
      </w:r>
      <w:proofErr w:type="spellEnd"/>
      <w:r w:rsidR="00AE7D63">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rsidR="00AE7D63">
        <w:t>Beymer</w:t>
      </w:r>
      <w:proofErr w:type="spellEnd"/>
      <w:r w:rsidR="00AE7D63">
        <w:t xml:space="preserve">, Rosenberg, Schmidt, &amp; </w:t>
      </w:r>
      <w:proofErr w:type="spellStart"/>
      <w:r w:rsidR="00AE7D63">
        <w:t>Naftzger</w:t>
      </w:r>
      <w:proofErr w:type="spellEnd"/>
      <w:r w:rsidR="00AE7D63">
        <w:t>, 2018).</w:t>
      </w:r>
    </w:p>
    <w:p w14:paraId="5BC4C319" w14:textId="1B17CFE6" w:rsidR="005F327F" w:rsidRDefault="00AE7D63">
      <w:pPr>
        <w:pStyle w:val="Heading2"/>
      </w:pPr>
      <w:bookmarkStart w:id="37" w:name="limitations-to-the-present-study-and-rec"/>
      <w:bookmarkEnd w:id="37"/>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w:t>
      </w:r>
      <w:r w:rsidR="00AE7D63">
        <w:lastRenderedPageBreak/>
        <w:t>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rsidR="00AE7D63">
        <w:lastRenderedPageBreak/>
        <w:t>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w:t>
      </w:r>
      <w:r>
        <w:t>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38" w:name="implications-for-practice"/>
      <w:bookmarkEnd w:id="38"/>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39" w:name="references"/>
      <w:bookmarkEnd w:id="39"/>
      <w:bookmarkEnd w:id="1"/>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en Schmidt" w:date="2018-11-27T10:51:00Z" w:initials="JS">
    <w:p w14:paraId="1FACB9CC" w14:textId="77777777" w:rsidR="00900650" w:rsidRDefault="00900650"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5" w:author="Jen Schmidt" w:date="2018-11-27T10:49:00Z" w:initials="JS">
    <w:p w14:paraId="40608B98" w14:textId="77777777" w:rsidR="00900650" w:rsidRDefault="00900650"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7" w:author="Rosenberg, Joshua" w:date="2018-12-20T14:32:00Z" w:initials="RJ">
    <w:p w14:paraId="4A128C9F" w14:textId="37F8C1C7" w:rsidR="00900650" w:rsidRDefault="00900650">
      <w:pPr>
        <w:pStyle w:val="CommentText"/>
      </w:pPr>
      <w:r>
        <w:rPr>
          <w:rStyle w:val="CommentReference"/>
        </w:rPr>
        <w:annotationRef/>
      </w:r>
      <w:r>
        <w:t>Perhaps edit this down a bit</w:t>
      </w:r>
    </w:p>
  </w:comment>
  <w:comment w:id="11" w:author="Rosenberg, Joshua" w:date="2019-01-07T09:23:00Z" w:initials="RJ">
    <w:p w14:paraId="07822CDC" w14:textId="77777777" w:rsidR="00331748" w:rsidRDefault="00331748" w:rsidP="00331748">
      <w:pPr>
        <w:pStyle w:val="CommentText"/>
      </w:pPr>
      <w:r>
        <w:rPr>
          <w:rStyle w:val="CommentReference"/>
        </w:rPr>
        <w:annotationRef/>
      </w:r>
      <w:r>
        <w:t>Check this</w:t>
      </w:r>
    </w:p>
  </w:comment>
  <w:comment w:id="12" w:author="Rosenberg, Joshua" w:date="2018-12-20T14:42:00Z" w:initials="RJ">
    <w:p w14:paraId="27FFA886" w14:textId="77777777" w:rsidR="00331748" w:rsidRDefault="00331748" w:rsidP="00331748">
      <w:pPr>
        <w:pStyle w:val="CommentText"/>
      </w:pPr>
      <w:r>
        <w:rPr>
          <w:rStyle w:val="CommentReference"/>
        </w:rPr>
        <w:annotationRef/>
      </w:r>
      <w:r>
        <w:t>Shorten by ½ page</w:t>
      </w:r>
    </w:p>
    <w:p w14:paraId="15F0E3CA" w14:textId="77777777" w:rsidR="00331748" w:rsidRDefault="00331748" w:rsidP="00331748">
      <w:pPr>
        <w:pStyle w:val="CommentText"/>
      </w:pPr>
    </w:p>
  </w:comment>
  <w:comment w:id="13" w:author="Rosenberg, Joshua" w:date="2018-12-20T14:45:00Z" w:initials="RJ">
    <w:p w14:paraId="555F7E52" w14:textId="77777777" w:rsidR="00331748" w:rsidRDefault="00331748" w:rsidP="00331748">
      <w:pPr>
        <w:pStyle w:val="CommentText"/>
      </w:pPr>
      <w:r>
        <w:rPr>
          <w:rStyle w:val="CommentReference"/>
        </w:rPr>
        <w:annotationRef/>
      </w:r>
      <w:r>
        <w:t>Cut ½ page</w:t>
      </w:r>
    </w:p>
  </w:comment>
  <w:comment w:id="14" w:author="Rosenberg, Joshua" w:date="2018-12-20T14:46:00Z" w:initials="RJ">
    <w:p w14:paraId="4B7DE3A2" w14:textId="77777777" w:rsidR="00331748" w:rsidRDefault="00331748" w:rsidP="00331748">
      <w:pPr>
        <w:pStyle w:val="CommentText"/>
      </w:pPr>
      <w:r>
        <w:rPr>
          <w:rStyle w:val="CommentReference"/>
        </w:rPr>
        <w:annotationRef/>
      </w:r>
      <w:r>
        <w:t>Cut a lit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ACB9CC" w15:done="0"/>
  <w15:commentEx w15:paraId="40608B98" w15:done="0"/>
  <w15:commentEx w15:paraId="4A128C9F" w15:done="0"/>
  <w15:commentEx w15:paraId="07822CDC" w15:done="0"/>
  <w15:commentEx w15:paraId="15F0E3CA" w15:done="0"/>
  <w15:commentEx w15:paraId="555F7E52" w15:done="0"/>
  <w15:commentEx w15:paraId="4B7DE3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ACB9CC" w16cid:durableId="1FA7A02C"/>
  <w16cid:commentId w16cid:paraId="40608B98" w16cid:durableId="1FA79FA5"/>
  <w16cid:commentId w16cid:paraId="4A128C9F" w16cid:durableId="1FC62679"/>
  <w16cid:commentId w16cid:paraId="07822CDC" w16cid:durableId="1FDD9906"/>
  <w16cid:commentId w16cid:paraId="15F0E3CA" w16cid:durableId="1FC628CA"/>
  <w16cid:commentId w16cid:paraId="555F7E52" w16cid:durableId="1FC6299E"/>
  <w16cid:commentId w16cid:paraId="4B7DE3A2" w16cid:durableId="1FC629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3F715" w14:textId="77777777" w:rsidR="00F04757" w:rsidRDefault="00F04757">
      <w:pPr>
        <w:spacing w:after="0"/>
      </w:pPr>
      <w:r>
        <w:separator/>
      </w:r>
    </w:p>
  </w:endnote>
  <w:endnote w:type="continuationSeparator" w:id="0">
    <w:p w14:paraId="1E320611" w14:textId="77777777" w:rsidR="00F04757" w:rsidRDefault="00F04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1FE06" w14:textId="77777777" w:rsidR="00F04757" w:rsidRDefault="00F04757">
      <w:r>
        <w:separator/>
      </w:r>
    </w:p>
  </w:footnote>
  <w:footnote w:type="continuationSeparator" w:id="0">
    <w:p w14:paraId="49A0EF14" w14:textId="77777777" w:rsidR="00F04757" w:rsidRDefault="00F04757">
      <w:r>
        <w:continuationSeparator/>
      </w:r>
    </w:p>
  </w:footnote>
  <w:footnote w:id="1">
    <w:p w14:paraId="3792A182" w14:textId="77777777" w:rsidR="00331748" w:rsidRDefault="00331748"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331748" w:rsidRDefault="00331748"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331748" w:rsidRDefault="00331748"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p>
  </w:footnote>
  <w:footnote w:id="4">
    <w:p w14:paraId="757C849E" w14:textId="77777777" w:rsidR="00331748" w:rsidRDefault="00331748"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00650" w:rsidRDefault="00900650"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00650" w:rsidRDefault="00331748"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331748" w:rsidRDefault="00331748"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 Schmidt">
    <w15:presenceInfo w15:providerId="None" w15:userId="Jen Schmidt"/>
  </w15:person>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5E5A"/>
    <w:rsid w:val="00044028"/>
    <w:rsid w:val="00047CA0"/>
    <w:rsid w:val="000626A2"/>
    <w:rsid w:val="00084BC1"/>
    <w:rsid w:val="00093BF5"/>
    <w:rsid w:val="00097511"/>
    <w:rsid w:val="000A08D2"/>
    <w:rsid w:val="000E105D"/>
    <w:rsid w:val="0012000E"/>
    <w:rsid w:val="00124A05"/>
    <w:rsid w:val="00133551"/>
    <w:rsid w:val="00135BB5"/>
    <w:rsid w:val="001418CA"/>
    <w:rsid w:val="001526C9"/>
    <w:rsid w:val="00155390"/>
    <w:rsid w:val="0016307C"/>
    <w:rsid w:val="00164F92"/>
    <w:rsid w:val="00177B42"/>
    <w:rsid w:val="00181D8C"/>
    <w:rsid w:val="00183BF4"/>
    <w:rsid w:val="00187C0C"/>
    <w:rsid w:val="001974BA"/>
    <w:rsid w:val="001E7E52"/>
    <w:rsid w:val="001F5F84"/>
    <w:rsid w:val="00216BE0"/>
    <w:rsid w:val="002216E3"/>
    <w:rsid w:val="0023797A"/>
    <w:rsid w:val="002574A8"/>
    <w:rsid w:val="00265F7D"/>
    <w:rsid w:val="0027285A"/>
    <w:rsid w:val="0027583B"/>
    <w:rsid w:val="0028354C"/>
    <w:rsid w:val="002B5706"/>
    <w:rsid w:val="002D3631"/>
    <w:rsid w:val="002E0CE8"/>
    <w:rsid w:val="002E4AF3"/>
    <w:rsid w:val="00302ECC"/>
    <w:rsid w:val="00331748"/>
    <w:rsid w:val="0035006E"/>
    <w:rsid w:val="003604E7"/>
    <w:rsid w:val="00394620"/>
    <w:rsid w:val="003D7849"/>
    <w:rsid w:val="003F603A"/>
    <w:rsid w:val="00402B57"/>
    <w:rsid w:val="0040382F"/>
    <w:rsid w:val="00411C72"/>
    <w:rsid w:val="0041479C"/>
    <w:rsid w:val="0043434E"/>
    <w:rsid w:val="00480FAA"/>
    <w:rsid w:val="004A3567"/>
    <w:rsid w:val="004B2B20"/>
    <w:rsid w:val="004C2FE4"/>
    <w:rsid w:val="004E0D1C"/>
    <w:rsid w:val="004E29B3"/>
    <w:rsid w:val="0050752B"/>
    <w:rsid w:val="005265BD"/>
    <w:rsid w:val="00536A26"/>
    <w:rsid w:val="0054309C"/>
    <w:rsid w:val="00547A38"/>
    <w:rsid w:val="00547E89"/>
    <w:rsid w:val="00554A3B"/>
    <w:rsid w:val="00562672"/>
    <w:rsid w:val="00564D60"/>
    <w:rsid w:val="005731F8"/>
    <w:rsid w:val="00580184"/>
    <w:rsid w:val="00580C0B"/>
    <w:rsid w:val="00581EF4"/>
    <w:rsid w:val="00582962"/>
    <w:rsid w:val="00584F6C"/>
    <w:rsid w:val="00590D07"/>
    <w:rsid w:val="005B3968"/>
    <w:rsid w:val="005B5E88"/>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811447"/>
    <w:rsid w:val="00814BB4"/>
    <w:rsid w:val="0083394E"/>
    <w:rsid w:val="00845BAC"/>
    <w:rsid w:val="0084775F"/>
    <w:rsid w:val="0086544D"/>
    <w:rsid w:val="008662B1"/>
    <w:rsid w:val="00895052"/>
    <w:rsid w:val="008A2EF7"/>
    <w:rsid w:val="008B4CBF"/>
    <w:rsid w:val="008C45F6"/>
    <w:rsid w:val="008D6863"/>
    <w:rsid w:val="008E04E0"/>
    <w:rsid w:val="008F014D"/>
    <w:rsid w:val="008F1D2C"/>
    <w:rsid w:val="00900650"/>
    <w:rsid w:val="00902132"/>
    <w:rsid w:val="0091385E"/>
    <w:rsid w:val="00923DF9"/>
    <w:rsid w:val="00931DAD"/>
    <w:rsid w:val="00937D73"/>
    <w:rsid w:val="0094031C"/>
    <w:rsid w:val="009412A1"/>
    <w:rsid w:val="00967EE6"/>
    <w:rsid w:val="00971030"/>
    <w:rsid w:val="0099249D"/>
    <w:rsid w:val="00994987"/>
    <w:rsid w:val="0099784E"/>
    <w:rsid w:val="009A4C7B"/>
    <w:rsid w:val="009B1268"/>
    <w:rsid w:val="009B2D97"/>
    <w:rsid w:val="009C5142"/>
    <w:rsid w:val="009F1D1D"/>
    <w:rsid w:val="009F2C5E"/>
    <w:rsid w:val="00A2143C"/>
    <w:rsid w:val="00A23D5F"/>
    <w:rsid w:val="00A57FE8"/>
    <w:rsid w:val="00A61394"/>
    <w:rsid w:val="00A647A7"/>
    <w:rsid w:val="00A654FC"/>
    <w:rsid w:val="00A67428"/>
    <w:rsid w:val="00A865F2"/>
    <w:rsid w:val="00A94B50"/>
    <w:rsid w:val="00A96451"/>
    <w:rsid w:val="00AB0C80"/>
    <w:rsid w:val="00AC194B"/>
    <w:rsid w:val="00AD01F2"/>
    <w:rsid w:val="00AD3B41"/>
    <w:rsid w:val="00AE0376"/>
    <w:rsid w:val="00AE3C4C"/>
    <w:rsid w:val="00AE7D63"/>
    <w:rsid w:val="00B04677"/>
    <w:rsid w:val="00B07E69"/>
    <w:rsid w:val="00B26B8E"/>
    <w:rsid w:val="00B27C1B"/>
    <w:rsid w:val="00B343D4"/>
    <w:rsid w:val="00B370CA"/>
    <w:rsid w:val="00B45912"/>
    <w:rsid w:val="00B50FD7"/>
    <w:rsid w:val="00B523C9"/>
    <w:rsid w:val="00B86B75"/>
    <w:rsid w:val="00B87979"/>
    <w:rsid w:val="00B95BE3"/>
    <w:rsid w:val="00BA47FB"/>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7779"/>
    <w:rsid w:val="00C67BB8"/>
    <w:rsid w:val="00C74E31"/>
    <w:rsid w:val="00C85638"/>
    <w:rsid w:val="00C96B54"/>
    <w:rsid w:val="00CA0D69"/>
    <w:rsid w:val="00CA1354"/>
    <w:rsid w:val="00CA2D74"/>
    <w:rsid w:val="00CE583A"/>
    <w:rsid w:val="00CF3A84"/>
    <w:rsid w:val="00D11F90"/>
    <w:rsid w:val="00D17E96"/>
    <w:rsid w:val="00D268E9"/>
    <w:rsid w:val="00D40AEE"/>
    <w:rsid w:val="00D42118"/>
    <w:rsid w:val="00D44196"/>
    <w:rsid w:val="00D608BD"/>
    <w:rsid w:val="00D6711A"/>
    <w:rsid w:val="00D77623"/>
    <w:rsid w:val="00D840F8"/>
    <w:rsid w:val="00DC623F"/>
    <w:rsid w:val="00DC639B"/>
    <w:rsid w:val="00DD29E1"/>
    <w:rsid w:val="00DD354E"/>
    <w:rsid w:val="00DE04B3"/>
    <w:rsid w:val="00DE0A53"/>
    <w:rsid w:val="00E110BA"/>
    <w:rsid w:val="00E12747"/>
    <w:rsid w:val="00E12751"/>
    <w:rsid w:val="00E24F9C"/>
    <w:rsid w:val="00E315A3"/>
    <w:rsid w:val="00E31AEA"/>
    <w:rsid w:val="00E3580B"/>
    <w:rsid w:val="00E55A9B"/>
    <w:rsid w:val="00E5665E"/>
    <w:rsid w:val="00E6637E"/>
    <w:rsid w:val="00E70E71"/>
    <w:rsid w:val="00E739C7"/>
    <w:rsid w:val="00EB3ACF"/>
    <w:rsid w:val="00EB7B23"/>
    <w:rsid w:val="00EC0BA2"/>
    <w:rsid w:val="00EC23D9"/>
    <w:rsid w:val="00EC5441"/>
    <w:rsid w:val="00ED232A"/>
    <w:rsid w:val="00ED5936"/>
    <w:rsid w:val="00EE71CE"/>
    <w:rsid w:val="00F04757"/>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8</Pages>
  <Words>11855</Words>
  <Characters>65088</Characters>
  <Application>Microsoft Office Word</Application>
  <DocSecurity>0</DocSecurity>
  <Lines>1162</Lines>
  <Paragraphs>2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4</cp:revision>
  <cp:lastPrinted>2018-10-05T20:16:00Z</cp:lastPrinted>
  <dcterms:created xsi:type="dcterms:W3CDTF">2019-01-11T15:36:00Z</dcterms:created>
  <dcterms:modified xsi:type="dcterms:W3CDTF">2019-01-11T16:24:00Z</dcterms:modified>
</cp:coreProperties>
</file>